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815FE" w14:textId="77399727" w:rsidR="00296B9C" w:rsidRDefault="007B2165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s-ES"/>
        </w:rPr>
      </w:pPr>
      <w:bookmarkStart w:id="0" w:name="Xfba6bf2472124080b5a814e7f141b3a61800fea"/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 wp14:anchorId="1AEEA7D4" wp14:editId="64017E53">
                <wp:simplePos x="0" y="0"/>
                <wp:positionH relativeFrom="column">
                  <wp:posOffset>-937260</wp:posOffset>
                </wp:positionH>
                <wp:positionV relativeFrom="paragraph">
                  <wp:posOffset>-766445</wp:posOffset>
                </wp:positionV>
                <wp:extent cx="4568190" cy="5229225"/>
                <wp:effectExtent l="0" t="0" r="0" b="9525"/>
                <wp:wrapNone/>
                <wp:docPr id="19" name="Rectángulo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568190" cy="5229225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967DA8" w14:textId="77777777" w:rsidR="005A2691" w:rsidRP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96"/>
                                <w:szCs w:val="9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96"/>
                                <w:szCs w:val="9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royecto Final</w:t>
                            </w:r>
                          </w:p>
                          <w:p w14:paraId="6ECCD0CA" w14:textId="77777777" w:rsidR="007B2165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0A5F702C" w14:textId="4272CB3F" w:rsid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estor de Tareas (MERN)</w:t>
                            </w:r>
                          </w:p>
                          <w:p w14:paraId="5D6F22EC" w14:textId="20A5C89C" w:rsidR="007B2165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130DC571" w14:textId="77777777" w:rsidR="007B2165" w:rsidRPr="005A2691" w:rsidRDefault="007B2165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</w:p>
                          <w:p w14:paraId="0A5F0F2B" w14:textId="77777777" w:rsidR="005A2691" w:rsidRPr="002D255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color w:val="000000"/>
                                <w:sz w:val="56"/>
                                <w:szCs w:val="56"/>
                                <w:lang w:val="es-ES"/>
                              </w:rPr>
                            </w:pPr>
                            <w:r w:rsidRPr="005A2691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000000"/>
                                <w:sz w:val="56"/>
                                <w:szCs w:val="56"/>
                                <w:lang w:val="es-ES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Desarrollo de Aplicaciones Web</w:t>
                            </w:r>
                          </w:p>
                          <w:p w14:paraId="7BD5AD86" w14:textId="77777777" w:rsidR="005A2691" w:rsidRPr="002D2551" w:rsidRDefault="005A2691" w:rsidP="005A2691">
                            <w:pPr>
                              <w:pStyle w:val="Contenidodelmarco"/>
                              <w:spacing w:line="192" w:lineRule="auto"/>
                              <w:jc w:val="center"/>
                              <w:rPr>
                                <w:rFonts w:eastAsia="SimSun" w:cs="Leelawadee"/>
                                <w:lang w:val="es-ES"/>
                              </w:rPr>
                            </w:pPr>
                          </w:p>
                        </w:txbxContent>
                      </wps:txbx>
                      <wps:bodyPr lIns="90000" tIns="45000" rIns="90000" bIns="45000" anchor="t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EEA7D4" id="Rectángulo 19" o:spid="_x0000_s1026" style="position:absolute;margin-left:-73.8pt;margin-top:-60.35pt;width:359.7pt;height:411.75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" o:allowincell="f" filled="f" stroked="f" strokeweight="0">
                <v:textbox inset="2.5mm,1.25mm,2.5mm,1.25mm">
                  <w:txbxContent>
                    <w:p w14:paraId="4A967DA8" w14:textId="77777777" w:rsidR="005A2691" w:rsidRP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96"/>
                          <w:szCs w:val="9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96"/>
                          <w:szCs w:val="9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Proyecto Final</w:t>
                      </w:r>
                    </w:p>
                    <w:p w14:paraId="6ECCD0CA" w14:textId="77777777" w:rsidR="007B2165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0A5F702C" w14:textId="4272CB3F" w:rsid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Gestor de Tareas (MERN)</w:t>
                      </w:r>
                    </w:p>
                    <w:p w14:paraId="5D6F22EC" w14:textId="20A5C89C" w:rsidR="007B2165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130DC571" w14:textId="77777777" w:rsidR="007B2165" w:rsidRPr="005A2691" w:rsidRDefault="007B2165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</w:pPr>
                    </w:p>
                    <w:p w14:paraId="0A5F0F2B" w14:textId="77777777" w:rsidR="005A2691" w:rsidRPr="002D255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color w:val="000000"/>
                          <w:sz w:val="56"/>
                          <w:szCs w:val="56"/>
                          <w:lang w:val="es-ES"/>
                        </w:rPr>
                      </w:pPr>
                      <w:r w:rsidRPr="005A2691">
                        <w:rPr>
                          <w:rFonts w:ascii="Source Code Pro" w:eastAsia="SimSun" w:hAnsi="Source Code Pro" w:cs="Leelawadee"/>
                          <w:b/>
                          <w:bCs/>
                          <w:color w:val="000000"/>
                          <w:sz w:val="56"/>
                          <w:szCs w:val="56"/>
                          <w:lang w:val="es-ES"/>
                          <w14:shadow w14:blurRad="50800" w14:dist="38100" w14:dir="27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</w:rPr>
                        <w:t>Desarrollo de Aplicaciones Web</w:t>
                      </w:r>
                    </w:p>
                    <w:p w14:paraId="7BD5AD86" w14:textId="77777777" w:rsidR="005A2691" w:rsidRPr="002D2551" w:rsidRDefault="005A2691" w:rsidP="005A2691">
                      <w:pPr>
                        <w:pStyle w:val="Contenidodelmarco"/>
                        <w:spacing w:line="192" w:lineRule="auto"/>
                        <w:jc w:val="center"/>
                        <w:rPr>
                          <w:rFonts w:eastAsia="SimSun" w:cs="Leelawadee"/>
                          <w:lang w:val="es-E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269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5EE9F72" wp14:editId="67497B39">
                <wp:simplePos x="0" y="0"/>
                <wp:positionH relativeFrom="page">
                  <wp:align>left</wp:align>
                </wp:positionH>
                <wp:positionV relativeFrom="paragraph">
                  <wp:posOffset>4405630</wp:posOffset>
                </wp:positionV>
                <wp:extent cx="3844925" cy="4838700"/>
                <wp:effectExtent l="0" t="0" r="0" b="0"/>
                <wp:wrapNone/>
                <wp:docPr id="21" name="Cuadro de texto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4925" cy="4838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>
                                  <a:alpha val="0"/>
                                </a:srgb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E9C333" w14:textId="77777777" w:rsidR="005A2691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</w:rPr>
                            </w:pPr>
                          </w:p>
                          <w:p w14:paraId="32C3E74C" w14:textId="2F93672C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6"/>
                                <w:szCs w:val="46"/>
                                <w:lang w:val="es-ES"/>
                              </w:rPr>
                            </w:pPr>
                            <w:r w:rsidRPr="007B2165"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6"/>
                                <w:szCs w:val="46"/>
                                <w:lang w:val="es-ES"/>
                              </w:rPr>
                              <w:t>Daniel Pintado Várez</w:t>
                            </w:r>
                          </w:p>
                          <w:p w14:paraId="5DD760FB" w14:textId="0537C172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4704DACD" w14:textId="7777777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4AF8C7FD" w14:textId="451D0D6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0697EFC1" w14:textId="0DD56F98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5026E1B3" w14:textId="7EAD74CD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44"/>
                                <w:szCs w:val="44"/>
                                <w:lang w:val="es-ES"/>
                              </w:rPr>
                            </w:pPr>
                          </w:p>
                          <w:p w14:paraId="1257FCB0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294688E2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A6A5142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12FF2A5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4D8A8747" w14:textId="77777777" w:rsid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</w:pPr>
                          </w:p>
                          <w:p w14:paraId="5D819AC2" w14:textId="56748449" w:rsidR="005A2691" w:rsidRPr="007B2165" w:rsidRDefault="007B2165" w:rsidP="007B2165">
                            <w:pPr>
                              <w:pStyle w:val="Contenidodelmarco"/>
                              <w:spacing w:line="192" w:lineRule="auto"/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</w:pPr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Fecha: </w:t>
                            </w:r>
                            <w:r w:rsidR="005A2691"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28</w:t>
                            </w:r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 de </w:t>
                            </w:r>
                            <w:proofErr w:type="gramStart"/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Mayo</w:t>
                            </w:r>
                            <w:proofErr w:type="gramEnd"/>
                            <w:r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 xml:space="preserve"> de </w:t>
                            </w:r>
                            <w:r w:rsidR="005A2691" w:rsidRPr="007B2165">
                              <w:rPr>
                                <w:rFonts w:ascii="DejaVu Sans Mono" w:eastAsia="SimSun" w:hAnsi="DejaVu Sans Mono" w:cs="DejaVu Sans Mono"/>
                                <w:b/>
                                <w:bCs/>
                                <w:color w:val="D9D9D9" w:themeColor="background1" w:themeShade="D9"/>
                                <w:lang w:val="es-ES"/>
                              </w:rPr>
                              <w:t>2025</w:t>
                            </w:r>
                          </w:p>
                          <w:p w14:paraId="208D1113" w14:textId="77777777" w:rsidR="005A2691" w:rsidRPr="007B2165" w:rsidRDefault="005A2691" w:rsidP="005A2691">
                            <w:pPr>
                              <w:pStyle w:val="Contenidodelmarco"/>
                              <w:spacing w:line="192" w:lineRule="auto"/>
                              <w:rPr>
                                <w:rFonts w:ascii="Source Code Pro" w:eastAsia="SimSun" w:hAnsi="Source Code Pro" w:cs="Leelawadee"/>
                                <w:b/>
                                <w:bCs/>
                                <w:color w:val="FFFFFF"/>
                                <w:sz w:val="28"/>
                                <w:szCs w:val="28"/>
                                <w:lang w:val="es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EE9F72" id="_x0000_t202" coordsize="21600,21600" o:spt="202" path="m,l,21600r21600,l21600,xe">
                <v:stroke joinstyle="miter"/>
                <v:path gradientshapeok="t" o:connecttype="rect"/>
              </v:shapetype>
              <v:shape id="Cuadro de texto 21" o:spid="_x0000_s1027" type="#_x0000_t202" style="position:absolute;margin-left:0;margin-top:346.9pt;width:302.75pt;height:381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" o:allowincell="f" filled="f" stroked="f">
                <v:fill opacity="0"/>
                <v:textbox>
                  <w:txbxContent>
                    <w:p w14:paraId="44E9C333" w14:textId="77777777" w:rsidR="005A2691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</w:rPr>
                      </w:pPr>
                    </w:p>
                    <w:p w14:paraId="32C3E74C" w14:textId="2F93672C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6"/>
                          <w:szCs w:val="46"/>
                          <w:lang w:val="es-ES"/>
                        </w:rPr>
                      </w:pPr>
                      <w:r w:rsidRPr="007B2165"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6"/>
                          <w:szCs w:val="46"/>
                          <w:lang w:val="es-ES"/>
                        </w:rPr>
                        <w:t>Daniel Pintado Várez</w:t>
                      </w:r>
                    </w:p>
                    <w:p w14:paraId="5DD760FB" w14:textId="0537C172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4704DACD" w14:textId="7777777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4AF8C7FD" w14:textId="451D0D6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0697EFC1" w14:textId="0DD56F98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5026E1B3" w14:textId="7EAD74CD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44"/>
                          <w:szCs w:val="44"/>
                          <w:lang w:val="es-ES"/>
                        </w:rPr>
                      </w:pPr>
                    </w:p>
                    <w:p w14:paraId="1257FCB0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294688E2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5A6A5142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412FF2A5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4D8A8747" w14:textId="77777777" w:rsid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FFFFFF"/>
                          <w:sz w:val="24"/>
                          <w:szCs w:val="24"/>
                          <w:lang w:val="es-ES"/>
                        </w:rPr>
                      </w:pPr>
                    </w:p>
                    <w:p w14:paraId="5D819AC2" w14:textId="56748449" w:rsidR="005A2691" w:rsidRPr="007B2165" w:rsidRDefault="007B2165" w:rsidP="007B2165">
                      <w:pPr>
                        <w:pStyle w:val="Contenidodelmarco"/>
                        <w:spacing w:line="192" w:lineRule="auto"/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</w:pPr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Fecha: </w:t>
                      </w:r>
                      <w:r w:rsidR="005A2691"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28</w:t>
                      </w:r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 de </w:t>
                      </w:r>
                      <w:proofErr w:type="gramStart"/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Mayo</w:t>
                      </w:r>
                      <w:proofErr w:type="gramEnd"/>
                      <w:r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 xml:space="preserve"> de </w:t>
                      </w:r>
                      <w:r w:rsidR="005A2691" w:rsidRPr="007B2165">
                        <w:rPr>
                          <w:rFonts w:ascii="DejaVu Sans Mono" w:eastAsia="SimSun" w:hAnsi="DejaVu Sans Mono" w:cs="DejaVu Sans Mono"/>
                          <w:b/>
                          <w:bCs/>
                          <w:color w:val="D9D9D9" w:themeColor="background1" w:themeShade="D9"/>
                          <w:lang w:val="es-ES"/>
                        </w:rPr>
                        <w:t>2025</w:t>
                      </w:r>
                    </w:p>
                    <w:p w14:paraId="208D1113" w14:textId="77777777" w:rsidR="005A2691" w:rsidRPr="007B2165" w:rsidRDefault="005A2691" w:rsidP="005A2691">
                      <w:pPr>
                        <w:pStyle w:val="Contenidodelmarco"/>
                        <w:spacing w:line="192" w:lineRule="auto"/>
                        <w:rPr>
                          <w:rFonts w:ascii="Source Code Pro" w:eastAsia="SimSun" w:hAnsi="Source Code Pro" w:cs="Leelawadee"/>
                          <w:b/>
                          <w:bCs/>
                          <w:color w:val="FFFFFF"/>
                          <w:sz w:val="28"/>
                          <w:szCs w:val="28"/>
                          <w:lang w:val="es-E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5A2691">
        <w:rPr>
          <w:noProof/>
        </w:rPr>
        <w:drawing>
          <wp:anchor distT="0" distB="0" distL="0" distR="0" simplePos="0" relativeHeight="251659264" behindDoc="1" locked="0" layoutInCell="0" allowOverlap="1" wp14:anchorId="1FD48D12" wp14:editId="3DD8A463">
            <wp:simplePos x="0" y="0"/>
            <wp:positionH relativeFrom="page">
              <wp:align>right</wp:align>
            </wp:positionH>
            <wp:positionV relativeFrom="paragraph">
              <wp:posOffset>-895350</wp:posOffset>
            </wp:positionV>
            <wp:extent cx="7768540" cy="10704786"/>
            <wp:effectExtent l="0" t="0" r="4445" b="1905"/>
            <wp:wrapNone/>
            <wp:docPr id="17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0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b="2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8540" cy="1070478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96B9C">
        <w:rPr>
          <w:lang w:val="es-ES"/>
        </w:rPr>
        <w:br w:type="page"/>
      </w:r>
    </w:p>
    <w:p w14:paraId="24E44A36" w14:textId="77777777" w:rsidR="00B7766F" w:rsidRPr="0010438F" w:rsidRDefault="00694F26">
      <w:pPr>
        <w:pStyle w:val="Ttulo2"/>
        <w:rPr>
          <w:lang w:val="es-ES"/>
        </w:rPr>
      </w:pPr>
      <w:bookmarkStart w:id="1" w:name="descripción-general"/>
      <w:bookmarkStart w:id="2" w:name="_Hlk199463927"/>
      <w:r w:rsidRPr="0010438F">
        <w:rPr>
          <w:lang w:val="es-ES"/>
        </w:rPr>
        <w:lastRenderedPageBreak/>
        <w:t>1. Descripción General</w:t>
      </w:r>
    </w:p>
    <w:p w14:paraId="64FFBF60" w14:textId="706F059A" w:rsidR="00B7766F" w:rsidRPr="0010438F" w:rsidRDefault="00694F26">
      <w:pPr>
        <w:pStyle w:val="FirstParagraph"/>
        <w:rPr>
          <w:lang w:val="es-ES"/>
        </w:rPr>
      </w:pPr>
      <w:r w:rsidRPr="0010438F">
        <w:rPr>
          <w:lang w:val="es-ES"/>
        </w:rPr>
        <w:t xml:space="preserve">Este proyecto es una aplicación web </w:t>
      </w:r>
      <w:proofErr w:type="spellStart"/>
      <w:r w:rsidRPr="0010438F">
        <w:rPr>
          <w:lang w:val="es-ES"/>
        </w:rPr>
        <w:t>fullstack</w:t>
      </w:r>
      <w:proofErr w:type="spellEnd"/>
      <w:r w:rsidRPr="0010438F">
        <w:rPr>
          <w:lang w:val="es-ES"/>
        </w:rPr>
        <w:t xml:space="preserve"> para la gestión de tareas, desarrollada con </w:t>
      </w:r>
      <w:proofErr w:type="spellStart"/>
      <w:r w:rsidRPr="0010438F">
        <w:rPr>
          <w:lang w:val="es-ES"/>
        </w:rPr>
        <w:t>React</w:t>
      </w:r>
      <w:proofErr w:type="spellEnd"/>
      <w:r w:rsidRPr="0010438F">
        <w:rPr>
          <w:lang w:val="es-ES"/>
        </w:rPr>
        <w:t xml:space="preserve"> en 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y Node.js/Express en 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, utilizando MongoDB como base de datos. Incluye autenticación segura, validación robusta y una interfaz moderna y responsiva.</w:t>
      </w:r>
    </w:p>
    <w:p w14:paraId="6FF6EF9D" w14:textId="01D2C63B" w:rsidR="0010438F" w:rsidRPr="00B14EA2" w:rsidRDefault="0031733C" w:rsidP="00B14EA2">
      <w:r>
        <w:pict w14:anchorId="203C59C9">
          <v:rect id="_x0000_i1026" style="width:0;height:1.5pt" o:hralign="center" o:hrstd="t" o:hr="t"/>
        </w:pict>
      </w:r>
      <w:bookmarkStart w:id="3" w:name="manual-de-usuario"/>
      <w:bookmarkEnd w:id="1"/>
    </w:p>
    <w:p w14:paraId="1D631A0B" w14:textId="7998A4CB" w:rsidR="00B7766F" w:rsidRPr="0010438F" w:rsidRDefault="00694F26">
      <w:pPr>
        <w:pStyle w:val="Ttulo2"/>
        <w:rPr>
          <w:lang w:val="es-ES"/>
        </w:rPr>
      </w:pPr>
      <w:r w:rsidRPr="0010438F">
        <w:rPr>
          <w:lang w:val="es-ES"/>
        </w:rPr>
        <w:t>2. Manual de Usuario</w:t>
      </w:r>
    </w:p>
    <w:p w14:paraId="7DEACE8A" w14:textId="77777777" w:rsidR="00B7766F" w:rsidRPr="0010438F" w:rsidRDefault="00694F26" w:rsidP="00B14EA2">
      <w:pPr>
        <w:pStyle w:val="Ttulo3"/>
        <w:ind w:left="720"/>
        <w:rPr>
          <w:lang w:val="es-ES"/>
        </w:rPr>
      </w:pPr>
      <w:bookmarkStart w:id="4" w:name="frontend-usuario-final"/>
      <w:r w:rsidRPr="0010438F">
        <w:rPr>
          <w:lang w:val="es-ES"/>
        </w:rPr>
        <w:t xml:space="preserve">2.1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(Usuario Final)</w:t>
      </w:r>
    </w:p>
    <w:p w14:paraId="34028D54" w14:textId="77777777" w:rsidR="00B7766F" w:rsidRPr="0010438F" w:rsidRDefault="00694F26" w:rsidP="00B14EA2">
      <w:pPr>
        <w:pStyle w:val="FirstParagraph"/>
        <w:ind w:left="720"/>
        <w:rPr>
          <w:lang w:val="es-ES"/>
        </w:rPr>
      </w:pPr>
      <w:r w:rsidRPr="0010438F">
        <w:rPr>
          <w:b/>
          <w:bCs/>
          <w:lang w:val="es-ES"/>
        </w:rPr>
        <w:t>Registro de Usuario</w:t>
      </w:r>
      <w:r w:rsidRPr="0010438F">
        <w:rPr>
          <w:lang w:val="es-ES"/>
        </w:rPr>
        <w:t xml:space="preserve"> - Accede a la página de registro. - Completa el formulario con tu nombre de usuario, correo y contraseña. - Recibirás un mensaje de confirmación y podrás iniciar sesión.</w:t>
      </w:r>
    </w:p>
    <w:p w14:paraId="60F49978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Inicio de Sesión</w:t>
      </w:r>
      <w:r w:rsidRPr="0010438F">
        <w:rPr>
          <w:lang w:val="es-ES"/>
        </w:rPr>
        <w:t xml:space="preserve"> - Ingresa tu usuario o correo y contraseña en la página de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>. - Si los datos son correctos, accederás a tu panel de tareas.</w:t>
      </w:r>
    </w:p>
    <w:p w14:paraId="22B07526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Gestión de Tareas</w:t>
      </w:r>
      <w:r w:rsidRPr="0010438F">
        <w:rPr>
          <w:lang w:val="es-ES"/>
        </w:rPr>
        <w:t xml:space="preserve"> - Puedes crear nuevas tareas desde el panel principal. - Edita el título, descripción o marca como completada cualquier tarea. - Elimina tareas que ya no necesites. - Todas las acciones muestran notificaciones de éxito o error.</w:t>
      </w:r>
    </w:p>
    <w:p w14:paraId="668B0380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Navegación y Temas</w:t>
      </w:r>
      <w:r w:rsidRPr="0010438F">
        <w:rPr>
          <w:lang w:val="es-ES"/>
        </w:rPr>
        <w:t xml:space="preserve"> - Usa la barra de navegación para moverte entre secciones. - Cambia entre modo claro y oscuro desde el menú. - El menú es responsivo y se adapta a móviles y escritorio.</w:t>
      </w:r>
    </w:p>
    <w:p w14:paraId="7E123763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Cerrar Sesión</w:t>
      </w:r>
      <w:r w:rsidRPr="0010438F">
        <w:rPr>
          <w:lang w:val="es-ES"/>
        </w:rPr>
        <w:t xml:space="preserve"> - Haz clic en el botón de cerrar sesión en el </w:t>
      </w:r>
      <w:proofErr w:type="spellStart"/>
      <w:r w:rsidRPr="0010438F">
        <w:rPr>
          <w:lang w:val="es-ES"/>
        </w:rPr>
        <w:t>Navbar</w:t>
      </w:r>
      <w:proofErr w:type="spellEnd"/>
      <w:r w:rsidRPr="0010438F">
        <w:rPr>
          <w:lang w:val="es-ES"/>
        </w:rPr>
        <w:t xml:space="preserve"> para salir de forma segura.</w:t>
      </w:r>
    </w:p>
    <w:p w14:paraId="017827B9" w14:textId="77777777" w:rsidR="0010438F" w:rsidRDefault="0010438F" w:rsidP="00B14EA2">
      <w:pPr>
        <w:ind w:left="720"/>
        <w:rPr>
          <w:rFonts w:eastAsiaTheme="majorEastAsia" w:cstheme="majorBidi"/>
          <w:color w:val="0F4761" w:themeColor="accent1" w:themeShade="BF"/>
          <w:sz w:val="28"/>
          <w:szCs w:val="28"/>
          <w:lang w:val="es-ES"/>
        </w:rPr>
      </w:pPr>
      <w:bookmarkStart w:id="5" w:name="backend-usuario-administrador"/>
      <w:bookmarkEnd w:id="4"/>
      <w:r>
        <w:rPr>
          <w:lang w:val="es-ES"/>
        </w:rPr>
        <w:br w:type="page"/>
      </w:r>
    </w:p>
    <w:p w14:paraId="1BE3D4C4" w14:textId="0F350E74" w:rsidR="00B7766F" w:rsidRPr="0010438F" w:rsidRDefault="00694F26" w:rsidP="00B14EA2">
      <w:pPr>
        <w:pStyle w:val="Ttulo3"/>
        <w:ind w:left="720"/>
        <w:rPr>
          <w:lang w:val="es-ES"/>
        </w:rPr>
      </w:pPr>
      <w:r w:rsidRPr="0010438F">
        <w:rPr>
          <w:lang w:val="es-ES"/>
        </w:rPr>
        <w:lastRenderedPageBreak/>
        <w:t xml:space="preserve">2.2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(Usuario Administrador)</w:t>
      </w:r>
    </w:p>
    <w:p w14:paraId="0E662A2A" w14:textId="77777777" w:rsidR="00B7766F" w:rsidRPr="0010438F" w:rsidRDefault="00694F26" w:rsidP="00B14EA2">
      <w:pPr>
        <w:pStyle w:val="FirstParagraph"/>
        <w:ind w:left="720"/>
        <w:rPr>
          <w:lang w:val="es-ES"/>
        </w:rPr>
      </w:pPr>
      <w:r w:rsidRPr="0010438F">
        <w:rPr>
          <w:b/>
          <w:bCs/>
          <w:lang w:val="es-ES"/>
        </w:rPr>
        <w:t>Inicio y Configuración</w:t>
      </w:r>
      <w:r w:rsidRPr="0010438F">
        <w:rPr>
          <w:lang w:val="es-ES"/>
        </w:rPr>
        <w:t xml:space="preserve"> - Instala las dependencias con </w:t>
      </w:r>
      <w:proofErr w:type="spellStart"/>
      <w:r w:rsidRPr="0010438F">
        <w:rPr>
          <w:rStyle w:val="VerbatimChar"/>
          <w:lang w:val="es-ES"/>
        </w:rPr>
        <w:t>npm</w:t>
      </w:r>
      <w:proofErr w:type="spellEnd"/>
      <w:r w:rsidRPr="0010438F">
        <w:rPr>
          <w:rStyle w:val="VerbatimChar"/>
          <w:lang w:val="es-ES"/>
        </w:rPr>
        <w:t xml:space="preserve"> </w:t>
      </w:r>
      <w:proofErr w:type="spellStart"/>
      <w:r w:rsidRPr="0010438F">
        <w:rPr>
          <w:rStyle w:val="VerbatimChar"/>
          <w:lang w:val="es-ES"/>
        </w:rPr>
        <w:t>install</w:t>
      </w:r>
      <w:proofErr w:type="spellEnd"/>
      <w:r w:rsidRPr="0010438F">
        <w:rPr>
          <w:lang w:val="es-ES"/>
        </w:rPr>
        <w:t xml:space="preserve">. - Configura el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con las variables necesarias. - Inicia el servidor con </w:t>
      </w:r>
      <w:proofErr w:type="spellStart"/>
      <w:r w:rsidRPr="0010438F">
        <w:rPr>
          <w:rStyle w:val="VerbatimChar"/>
          <w:lang w:val="es-ES"/>
        </w:rPr>
        <w:t>npm</w:t>
      </w:r>
      <w:proofErr w:type="spellEnd"/>
      <w:r w:rsidRPr="0010438F">
        <w:rPr>
          <w:rStyle w:val="VerbatimChar"/>
          <w:lang w:val="es-ES"/>
        </w:rPr>
        <w:t xml:space="preserve"> </w:t>
      </w:r>
      <w:proofErr w:type="spellStart"/>
      <w:r w:rsidRPr="0010438F">
        <w:rPr>
          <w:rStyle w:val="VerbatimChar"/>
          <w:lang w:val="es-ES"/>
        </w:rPr>
        <w:t>start</w:t>
      </w:r>
      <w:proofErr w:type="spellEnd"/>
      <w:r w:rsidRPr="0010438F">
        <w:rPr>
          <w:lang w:val="es-ES"/>
        </w:rPr>
        <w:t>.</w:t>
      </w:r>
    </w:p>
    <w:p w14:paraId="006C4143" w14:textId="77777777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Gestión de Usuarios y Tareas</w:t>
      </w:r>
      <w:r w:rsidRPr="0010438F">
        <w:rPr>
          <w:lang w:val="es-ES"/>
        </w:rPr>
        <w:t xml:space="preserve"> - Los usuarios se gestionan automáticamente mediante los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 xml:space="preserve"> de registro y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>. - Las tareas se almacenan y gestionan en MongoDB. - Puedes consultar, editar o eliminar usuarios/tareas directamente en la base de datos si tienes permisos de administrador.</w:t>
      </w:r>
    </w:p>
    <w:p w14:paraId="54105D10" w14:textId="6E36DDF4" w:rsidR="00B7766F" w:rsidRPr="0010438F" w:rsidRDefault="00694F26" w:rsidP="00B14EA2">
      <w:pPr>
        <w:pStyle w:val="Textoindependiente"/>
        <w:ind w:left="720"/>
        <w:rPr>
          <w:lang w:val="es-ES"/>
        </w:rPr>
      </w:pPr>
      <w:r w:rsidRPr="0010438F">
        <w:rPr>
          <w:b/>
          <w:bCs/>
          <w:lang w:val="es-ES"/>
        </w:rPr>
        <w:t>Seguridad y Logs</w:t>
      </w:r>
      <w:r w:rsidRPr="0010438F">
        <w:rPr>
          <w:lang w:val="es-ES"/>
        </w:rPr>
        <w:t xml:space="preserve"> - 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registra todas las peticiones importantes. - Los errores y accesos no autorizados quedan registrados en consola. - El sistema requiere autenticación para acceder a datos sensibles.</w:t>
      </w:r>
    </w:p>
    <w:p w14:paraId="12CF11B9" w14:textId="77777777" w:rsidR="00B7766F" w:rsidRDefault="0031733C" w:rsidP="00B14EA2">
      <w:pPr>
        <w:ind w:left="720"/>
      </w:pPr>
      <w:r>
        <w:pict w14:anchorId="464D3A14">
          <v:rect id="_x0000_i1027" style="width:0;height:1.5pt" o:hralign="center" o:hrstd="t" o:hr="t"/>
        </w:pict>
      </w:r>
    </w:p>
    <w:p w14:paraId="2CE79C28" w14:textId="77777777" w:rsidR="00B7766F" w:rsidRDefault="00694F26">
      <w:pPr>
        <w:pStyle w:val="Ttulo2"/>
      </w:pPr>
      <w:bookmarkStart w:id="6" w:name="manual-para-el-programador"/>
      <w:bookmarkEnd w:id="3"/>
      <w:bookmarkEnd w:id="5"/>
      <w:r>
        <w:t xml:space="preserve">3. Manual par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rogramador</w:t>
      </w:r>
      <w:proofErr w:type="spellEnd"/>
    </w:p>
    <w:p w14:paraId="4C5E7BFA" w14:textId="77777777" w:rsidR="00B7766F" w:rsidRDefault="00694F26" w:rsidP="00B14EA2">
      <w:pPr>
        <w:pStyle w:val="Ttulo3"/>
        <w:ind w:left="360"/>
      </w:pPr>
      <w:bookmarkStart w:id="7" w:name="frontend"/>
      <w:r>
        <w:t>3.1 Frontend</w:t>
      </w:r>
    </w:p>
    <w:p w14:paraId="5FC710AB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ructura:</w:t>
      </w:r>
      <w:r w:rsidRPr="0010438F">
        <w:rPr>
          <w:lang w:val="es-ES"/>
        </w:rPr>
        <w:t xml:space="preserve"> Un componente por archivo, </w:t>
      </w:r>
      <w:proofErr w:type="spellStart"/>
      <w:r w:rsidRPr="0010438F">
        <w:rPr>
          <w:lang w:val="es-ES"/>
        </w:rPr>
        <w:t>imports</w:t>
      </w:r>
      <w:proofErr w:type="spellEnd"/>
      <w:r w:rsidRPr="0010438F">
        <w:rPr>
          <w:lang w:val="es-ES"/>
        </w:rPr>
        <w:t xml:space="preserve"> organizados, uso de </w:t>
      </w:r>
      <w:proofErr w:type="spellStart"/>
      <w:r w:rsidRPr="0010438F">
        <w:rPr>
          <w:lang w:val="es-ES"/>
        </w:rPr>
        <w:t>Context</w:t>
      </w:r>
      <w:proofErr w:type="spellEnd"/>
      <w:r w:rsidRPr="0010438F">
        <w:rPr>
          <w:lang w:val="es-ES"/>
        </w:rPr>
        <w:t xml:space="preserve"> API para estado global.</w:t>
      </w:r>
    </w:p>
    <w:p w14:paraId="72D74AB5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ilos:</w:t>
      </w:r>
      <w:r w:rsidRPr="0010438F">
        <w:rPr>
          <w:lang w:val="es-ES"/>
        </w:rPr>
        <w:t xml:space="preserve"> Utiliza </w:t>
      </w:r>
      <w:proofErr w:type="spellStart"/>
      <w:r w:rsidRPr="0010438F">
        <w:rPr>
          <w:lang w:val="es-ES"/>
        </w:rPr>
        <w:t>Tailwind</w:t>
      </w:r>
      <w:proofErr w:type="spellEnd"/>
      <w:r w:rsidRPr="0010438F">
        <w:rPr>
          <w:lang w:val="es-ES"/>
        </w:rPr>
        <w:t xml:space="preserve"> CSS, prioriza utilidades sobre CSS personalizado.</w:t>
      </w:r>
    </w:p>
    <w:p w14:paraId="4859F2BF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Buenas prácticas:</w:t>
      </w:r>
      <w:r w:rsidRPr="0010438F">
        <w:rPr>
          <w:lang w:val="es-ES"/>
        </w:rPr>
        <w:t xml:space="preserve"> Nombres consistentes, documentación en componentes reutilizables.</w:t>
      </w:r>
    </w:p>
    <w:p w14:paraId="3DC25FEE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xtensión:</w:t>
      </w:r>
      <w:r w:rsidRPr="0010438F">
        <w:rPr>
          <w:lang w:val="es-ES"/>
        </w:rPr>
        <w:t xml:space="preserve"> Puedes añadir nuevas páginas, componentes o </w:t>
      </w:r>
      <w:proofErr w:type="spellStart"/>
      <w:r w:rsidRPr="0010438F">
        <w:rPr>
          <w:lang w:val="es-ES"/>
        </w:rPr>
        <w:t>hooks</w:t>
      </w:r>
      <w:proofErr w:type="spellEnd"/>
      <w:r w:rsidRPr="0010438F">
        <w:rPr>
          <w:lang w:val="es-ES"/>
        </w:rPr>
        <w:t xml:space="preserve"> siguiendo la estructura existente.</w:t>
      </w:r>
    </w:p>
    <w:p w14:paraId="64E6FF6E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Los formularios usan validación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y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.</w:t>
      </w:r>
    </w:p>
    <w:p w14:paraId="0CE2143A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tificaciones:</w:t>
      </w:r>
      <w:r w:rsidRPr="0010438F">
        <w:rPr>
          <w:lang w:val="es-ES"/>
        </w:rPr>
        <w:t xml:space="preserve"> Usa </w:t>
      </w:r>
      <w:proofErr w:type="spellStart"/>
      <w:r w:rsidRPr="0010438F">
        <w:rPr>
          <w:lang w:val="es-ES"/>
        </w:rPr>
        <w:t>React</w:t>
      </w:r>
      <w:proofErr w:type="spellEnd"/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Toastify</w:t>
      </w:r>
      <w:proofErr w:type="spellEnd"/>
      <w:r w:rsidRPr="0010438F">
        <w:rPr>
          <w:lang w:val="es-ES"/>
        </w:rPr>
        <w:t xml:space="preserve"> para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.</w:t>
      </w:r>
    </w:p>
    <w:p w14:paraId="582EB2CF" w14:textId="77777777" w:rsidR="00B7766F" w:rsidRPr="0010438F" w:rsidRDefault="00694F26" w:rsidP="00B14EA2">
      <w:pPr>
        <w:pStyle w:val="Compact"/>
        <w:numPr>
          <w:ilvl w:val="0"/>
          <w:numId w:val="2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Autenticación:</w:t>
      </w:r>
      <w:r w:rsidRPr="0010438F">
        <w:rPr>
          <w:lang w:val="es-ES"/>
        </w:rPr>
        <w:t xml:space="preserve"> El contexto de autenticación gestiona el estado global y la persistencia de sesión.</w:t>
      </w:r>
    </w:p>
    <w:p w14:paraId="128EA2D1" w14:textId="77777777" w:rsidR="00B7766F" w:rsidRDefault="00694F26" w:rsidP="00B14EA2">
      <w:pPr>
        <w:pStyle w:val="Ttulo3"/>
        <w:ind w:left="360"/>
      </w:pPr>
      <w:bookmarkStart w:id="8" w:name="backend"/>
      <w:bookmarkEnd w:id="7"/>
      <w:r>
        <w:t>3.2 Backend</w:t>
      </w:r>
    </w:p>
    <w:p w14:paraId="0508E9D2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structura:</w:t>
      </w:r>
      <w:r w:rsidRPr="0010438F">
        <w:rPr>
          <w:lang w:val="es-ES"/>
        </w:rPr>
        <w:t xml:space="preserve"> Código modular, rutas separadas, controladores claros y modelos </w:t>
      </w:r>
      <w:proofErr w:type="spellStart"/>
      <w:r w:rsidRPr="0010438F">
        <w:rPr>
          <w:lang w:val="es-ES"/>
        </w:rPr>
        <w:t>Mongoose</w:t>
      </w:r>
      <w:proofErr w:type="spellEnd"/>
      <w:r w:rsidRPr="0010438F">
        <w:rPr>
          <w:lang w:val="es-ES"/>
        </w:rPr>
        <w:t xml:space="preserve"> bien definidos.</w:t>
      </w:r>
    </w:p>
    <w:p w14:paraId="41FED21D" w14:textId="49EDC0F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Seguridad:</w:t>
      </w:r>
      <w:r w:rsidRPr="0010438F">
        <w:rPr>
          <w:lang w:val="es-ES"/>
        </w:rPr>
        <w:t xml:space="preserve"> Implementa CORS, JWT y validación de datos con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>.</w:t>
      </w:r>
    </w:p>
    <w:p w14:paraId="67CF7E8C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Extensión:</w:t>
      </w:r>
      <w:r w:rsidRPr="0010438F">
        <w:rPr>
          <w:lang w:val="es-ES"/>
        </w:rPr>
        <w:t xml:space="preserve"> Puedes añadir nuevos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>, modelos o middlewares siguiendo la arquitectura actual.</w:t>
      </w:r>
    </w:p>
    <w:p w14:paraId="1E369CCC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anejo de errores:</w:t>
      </w:r>
      <w:r w:rsidRPr="0010438F">
        <w:rPr>
          <w:lang w:val="es-ES"/>
        </w:rPr>
        <w:t xml:space="preserve"> Usa respuestas claras y consistentes, captura errores en controladores y middlewares.</w:t>
      </w:r>
    </w:p>
    <w:p w14:paraId="302A1314" w14:textId="77777777" w:rsidR="00B7766F" w:rsidRPr="0010438F" w:rsidRDefault="00694F26" w:rsidP="00B14EA2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Documentación:</w:t>
      </w:r>
      <w:r w:rsidRPr="0010438F">
        <w:rPr>
          <w:lang w:val="es-ES"/>
        </w:rPr>
        <w:t xml:space="preserve"> Comenta funciones complejas y mantén el README actualizado.</w:t>
      </w:r>
    </w:p>
    <w:p w14:paraId="631A747E" w14:textId="593BC4B5" w:rsidR="0010438F" w:rsidRPr="007B2165" w:rsidRDefault="00694F26" w:rsidP="007B2165">
      <w:pPr>
        <w:pStyle w:val="Compact"/>
        <w:numPr>
          <w:ilvl w:val="0"/>
          <w:numId w:val="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Pruebas:</w:t>
      </w:r>
      <w:r w:rsidRPr="0010438F">
        <w:rPr>
          <w:lang w:val="es-ES"/>
        </w:rPr>
        <w:t xml:space="preserve"> Se recomienda añadir </w:t>
      </w:r>
      <w:proofErr w:type="spellStart"/>
      <w:r w:rsidRPr="0010438F">
        <w:rPr>
          <w:lang w:val="es-ES"/>
        </w:rPr>
        <w:t>tests</w:t>
      </w:r>
      <w:proofErr w:type="spellEnd"/>
      <w:r w:rsidRPr="0010438F">
        <w:rPr>
          <w:lang w:val="es-ES"/>
        </w:rPr>
        <w:t xml:space="preserve"> para </w:t>
      </w:r>
      <w:proofErr w:type="spellStart"/>
      <w:r w:rsidRPr="0010438F">
        <w:rPr>
          <w:lang w:val="es-ES"/>
        </w:rPr>
        <w:t>endpoints</w:t>
      </w:r>
      <w:proofErr w:type="spellEnd"/>
      <w:r w:rsidRPr="0010438F">
        <w:rPr>
          <w:lang w:val="es-ES"/>
        </w:rPr>
        <w:t xml:space="preserve"> críticos y lógica de negocio.</w:t>
      </w:r>
      <w:bookmarkStart w:id="9" w:name="backend-1"/>
      <w:bookmarkEnd w:id="6"/>
      <w:bookmarkEnd w:id="8"/>
      <w:r w:rsidR="0010438F" w:rsidRPr="007B2165">
        <w:rPr>
          <w:lang w:val="es-ES"/>
        </w:rPr>
        <w:br w:type="page"/>
      </w:r>
    </w:p>
    <w:p w14:paraId="749E2E2A" w14:textId="09BAECC8" w:rsidR="00B7766F" w:rsidRDefault="00694F26">
      <w:pPr>
        <w:pStyle w:val="Ttulo2"/>
      </w:pPr>
      <w:r>
        <w:lastRenderedPageBreak/>
        <w:t>4. Backend</w:t>
      </w:r>
    </w:p>
    <w:p w14:paraId="735DF219" w14:textId="77777777" w:rsidR="00B7766F" w:rsidRDefault="00694F26" w:rsidP="00B14EA2">
      <w:pPr>
        <w:pStyle w:val="Ttulo3"/>
        <w:ind w:left="360"/>
      </w:pPr>
      <w:bookmarkStart w:id="10" w:name="tecnologías-y-dependencias"/>
      <w:r>
        <w:t xml:space="preserve">4.1 </w:t>
      </w:r>
      <w:proofErr w:type="spellStart"/>
      <w:r>
        <w:t>Tecnologías</w:t>
      </w:r>
      <w:proofErr w:type="spellEnd"/>
      <w:r>
        <w:t xml:space="preserve"> y </w:t>
      </w:r>
      <w:proofErr w:type="spellStart"/>
      <w:r>
        <w:t>Dependencias</w:t>
      </w:r>
      <w:proofErr w:type="spellEnd"/>
    </w:p>
    <w:p w14:paraId="761D9833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de.js:</w:t>
      </w:r>
      <w:r w:rsidRPr="0010438F">
        <w:rPr>
          <w:lang w:val="es-ES"/>
        </w:rPr>
        <w:t xml:space="preserve"> Entorno de ejecución para JavaScript en el servidor.</w:t>
      </w:r>
    </w:p>
    <w:p w14:paraId="6864C4C0" w14:textId="77777777" w:rsidR="00B7766F" w:rsidRDefault="00694F26" w:rsidP="00B14EA2">
      <w:pPr>
        <w:pStyle w:val="Compact"/>
        <w:numPr>
          <w:ilvl w:val="0"/>
          <w:numId w:val="4"/>
        </w:numPr>
        <w:ind w:left="1080"/>
      </w:pPr>
      <w:r>
        <w:rPr>
          <w:b/>
          <w:bCs/>
        </w:rPr>
        <w:t>Express:</w:t>
      </w:r>
      <w:r>
        <w:t xml:space="preserve"> Framework web para Node.js.</w:t>
      </w:r>
    </w:p>
    <w:p w14:paraId="7CDCED10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ongoDB:</w:t>
      </w:r>
      <w:r w:rsidRPr="0010438F">
        <w:rPr>
          <w:lang w:val="es-ES"/>
        </w:rPr>
        <w:t xml:space="preserve"> Base de datos NoSQL.</w:t>
      </w:r>
    </w:p>
    <w:p w14:paraId="427F6D8F" w14:textId="77777777" w:rsidR="00B7766F" w:rsidRDefault="00694F26" w:rsidP="00B14EA2">
      <w:pPr>
        <w:pStyle w:val="Compact"/>
        <w:numPr>
          <w:ilvl w:val="0"/>
          <w:numId w:val="4"/>
        </w:numPr>
        <w:ind w:left="1080"/>
      </w:pPr>
      <w:r>
        <w:rPr>
          <w:b/>
          <w:bCs/>
        </w:rPr>
        <w:t>Mongoose:</w:t>
      </w:r>
      <w:r>
        <w:t xml:space="preserve"> ODM </w:t>
      </w:r>
      <w:proofErr w:type="gramStart"/>
      <w:r>
        <w:t>para MongoDB</w:t>
      </w:r>
      <w:proofErr w:type="gramEnd"/>
      <w:r>
        <w:t>.</w:t>
      </w:r>
    </w:p>
    <w:p w14:paraId="2D9ACC69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organ:</w:t>
      </w:r>
      <w:r w:rsidRPr="0010438F">
        <w:rPr>
          <w:lang w:val="es-ES"/>
        </w:rPr>
        <w:t xml:space="preserve"> Middleware de </w:t>
      </w:r>
      <w:proofErr w:type="spellStart"/>
      <w:r w:rsidRPr="0010438F">
        <w:rPr>
          <w:lang w:val="es-ES"/>
        </w:rPr>
        <w:t>logging</w:t>
      </w:r>
      <w:proofErr w:type="spellEnd"/>
      <w:r w:rsidRPr="0010438F">
        <w:rPr>
          <w:lang w:val="es-ES"/>
        </w:rPr>
        <w:t xml:space="preserve"> para peticiones HTTP.</w:t>
      </w:r>
    </w:p>
    <w:p w14:paraId="26A09A3C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 (</w:t>
      </w:r>
      <w:proofErr w:type="spellStart"/>
      <w:r w:rsidRPr="0010438F">
        <w:rPr>
          <w:b/>
          <w:bCs/>
          <w:lang w:val="es-ES"/>
        </w:rPr>
        <w:t>JsonWebToken</w:t>
      </w:r>
      <w:proofErr w:type="spellEnd"/>
      <w:r w:rsidRPr="0010438F">
        <w:rPr>
          <w:b/>
          <w:bCs/>
          <w:lang w:val="es-ES"/>
        </w:rPr>
        <w:t>):</w:t>
      </w:r>
      <w:r w:rsidRPr="0010438F">
        <w:rPr>
          <w:lang w:val="es-ES"/>
        </w:rPr>
        <w:t xml:space="preserve"> Autenticación basada en tokens.</w:t>
      </w:r>
    </w:p>
    <w:p w14:paraId="7A49AB36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Bcryp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Hasheo</w:t>
      </w:r>
      <w:proofErr w:type="spellEnd"/>
      <w:r w:rsidRPr="0010438F">
        <w:rPr>
          <w:lang w:val="es-ES"/>
        </w:rPr>
        <w:t xml:space="preserve"> de contraseñas (opcional, preparado para producción).</w:t>
      </w:r>
    </w:p>
    <w:p w14:paraId="773A3864" w14:textId="77777777" w:rsidR="00B7766F" w:rsidRPr="0010438F" w:rsidRDefault="00694F26" w:rsidP="00B14EA2">
      <w:pPr>
        <w:pStyle w:val="Compact"/>
        <w:numPr>
          <w:ilvl w:val="0"/>
          <w:numId w:val="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 xml:space="preserve">Cookie </w:t>
      </w:r>
      <w:proofErr w:type="spellStart"/>
      <w:r w:rsidRPr="0010438F">
        <w:rPr>
          <w:b/>
          <w:bCs/>
          <w:lang w:val="es-ES"/>
        </w:rPr>
        <w:t>Parse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Manejo de cookies en Express.</w:t>
      </w:r>
    </w:p>
    <w:p w14:paraId="79775188" w14:textId="77777777" w:rsidR="00B7766F" w:rsidRDefault="00694F26" w:rsidP="00B14EA2">
      <w:pPr>
        <w:pStyle w:val="Ttulo3"/>
        <w:ind w:left="360"/>
      </w:pPr>
      <w:bookmarkStart w:id="11" w:name="instalación-y-configuración"/>
      <w:bookmarkEnd w:id="10"/>
      <w:r>
        <w:t xml:space="preserve">4.2 </w:t>
      </w:r>
      <w:proofErr w:type="spellStart"/>
      <w:r>
        <w:t>Instalación</w:t>
      </w:r>
      <w:proofErr w:type="spellEnd"/>
      <w:r>
        <w:t xml:space="preserve"> y </w:t>
      </w:r>
      <w:proofErr w:type="spellStart"/>
      <w:r>
        <w:t>Configuración</w:t>
      </w:r>
      <w:proofErr w:type="spellEnd"/>
    </w:p>
    <w:p w14:paraId="717FD1D4" w14:textId="77777777" w:rsidR="00B7766F" w:rsidRDefault="00694F26" w:rsidP="00B14EA2">
      <w:pPr>
        <w:numPr>
          <w:ilvl w:val="0"/>
          <w:numId w:val="5"/>
        </w:numPr>
        <w:ind w:left="1080"/>
      </w:pPr>
      <w:proofErr w:type="spellStart"/>
      <w:r>
        <w:rPr>
          <w:b/>
          <w:bCs/>
        </w:rPr>
        <w:t>Instal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pendencias</w:t>
      </w:r>
      <w:proofErr w:type="spellEnd"/>
    </w:p>
    <w:p w14:paraId="4FA1A2EF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</w:p>
    <w:p w14:paraId="06F47A7A" w14:textId="77777777" w:rsidR="00B7766F" w:rsidRPr="0010438F" w:rsidRDefault="00694F26" w:rsidP="00B14EA2">
      <w:pPr>
        <w:numPr>
          <w:ilvl w:val="0"/>
          <w:numId w:val="5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riables de entorno</w:t>
      </w:r>
      <w:r w:rsidRPr="0010438F">
        <w:rPr>
          <w:lang w:val="es-ES"/>
        </w:rPr>
        <w:t xml:space="preserve"> Crear un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en la raíz d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con:</w:t>
      </w:r>
    </w:p>
    <w:p w14:paraId="6C0B5104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r>
        <w:rPr>
          <w:rStyle w:val="VerbatimChar"/>
        </w:rPr>
        <w:t>PORT=4000</w:t>
      </w:r>
      <w:r>
        <w:br/>
      </w:r>
      <w:r>
        <w:rPr>
          <w:rStyle w:val="VerbatimChar"/>
        </w:rPr>
        <w:t>MONGO_URI=</w:t>
      </w:r>
      <w:proofErr w:type="spellStart"/>
      <w:r>
        <w:rPr>
          <w:rStyle w:val="VerbatimChar"/>
        </w:rPr>
        <w:t>tu_mongo_uri</w:t>
      </w:r>
      <w:proofErr w:type="spellEnd"/>
      <w:r>
        <w:br/>
      </w:r>
      <w:r>
        <w:rPr>
          <w:rStyle w:val="VerbatimChar"/>
        </w:rPr>
        <w:t>JWT_SECRET=</w:t>
      </w:r>
      <w:proofErr w:type="spellStart"/>
      <w:r>
        <w:rPr>
          <w:rStyle w:val="VerbatimChar"/>
        </w:rPr>
        <w:t>tu_jwt_secret</w:t>
      </w:r>
      <w:proofErr w:type="spellEnd"/>
    </w:p>
    <w:p w14:paraId="092FF739" w14:textId="77777777" w:rsidR="00B7766F" w:rsidRDefault="00694F26" w:rsidP="00B14EA2">
      <w:pPr>
        <w:numPr>
          <w:ilvl w:val="0"/>
          <w:numId w:val="5"/>
        </w:numPr>
        <w:ind w:left="1080"/>
      </w:pPr>
      <w:proofErr w:type="spellStart"/>
      <w:r>
        <w:rPr>
          <w:b/>
          <w:bCs/>
        </w:rPr>
        <w:t>Ejecución</w:t>
      </w:r>
      <w:proofErr w:type="spellEnd"/>
      <w:r>
        <w:rPr>
          <w:b/>
          <w:bCs/>
        </w:rPr>
        <w:t xml:space="preserve"> del </w:t>
      </w:r>
      <w:proofErr w:type="spellStart"/>
      <w:r>
        <w:rPr>
          <w:b/>
          <w:bCs/>
        </w:rPr>
        <w:t>servidor</w:t>
      </w:r>
      <w:proofErr w:type="spellEnd"/>
    </w:p>
    <w:p w14:paraId="102C076C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start</w:t>
      </w:r>
    </w:p>
    <w:p w14:paraId="0425792E" w14:textId="77777777" w:rsidR="00B7766F" w:rsidRDefault="00694F26" w:rsidP="00B14EA2">
      <w:pPr>
        <w:pStyle w:val="Ttulo3"/>
        <w:ind w:left="360"/>
      </w:pPr>
      <w:bookmarkStart w:id="12" w:name="arquitectura-y-estructura"/>
      <w:bookmarkEnd w:id="11"/>
      <w:r>
        <w:t xml:space="preserve">4.3 </w:t>
      </w:r>
      <w:proofErr w:type="spellStart"/>
      <w:r>
        <w:t>Arquitectura</w:t>
      </w:r>
      <w:proofErr w:type="spellEnd"/>
      <w:r>
        <w:t xml:space="preserve"> y </w:t>
      </w:r>
      <w:proofErr w:type="spellStart"/>
      <w:r>
        <w:t>Estructura</w:t>
      </w:r>
      <w:proofErr w:type="spellEnd"/>
    </w:p>
    <w:p w14:paraId="2CA67D01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app.js:</w:t>
      </w:r>
      <w:r w:rsidRPr="0010438F">
        <w:rPr>
          <w:lang w:val="es-ES"/>
        </w:rPr>
        <w:t xml:space="preserve"> Configuración principal de Express, middlewares y rutas.</w:t>
      </w:r>
    </w:p>
    <w:p w14:paraId="0A16580C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route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Rutas de autenticación (</w:t>
      </w:r>
      <w:r w:rsidRPr="0010438F">
        <w:rPr>
          <w:rStyle w:val="VerbatimChar"/>
          <w:lang w:val="es-ES"/>
        </w:rPr>
        <w:t>auth.routes.js</w:t>
      </w:r>
      <w:r w:rsidRPr="0010438F">
        <w:rPr>
          <w:lang w:val="es-ES"/>
        </w:rPr>
        <w:t>) y tareas (</w:t>
      </w:r>
      <w:r w:rsidRPr="0010438F">
        <w:rPr>
          <w:rStyle w:val="VerbatimChar"/>
          <w:lang w:val="es-ES"/>
        </w:rPr>
        <w:t>task.routes.js</w:t>
      </w:r>
      <w:r w:rsidRPr="0010438F">
        <w:rPr>
          <w:lang w:val="es-ES"/>
        </w:rPr>
        <w:t>).</w:t>
      </w:r>
    </w:p>
    <w:p w14:paraId="163C7F2E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controller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Lógica de negocio para autenticación y tareas.</w:t>
      </w:r>
    </w:p>
    <w:p w14:paraId="29E7D1BE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model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Modelos de datos </w:t>
      </w:r>
      <w:proofErr w:type="spellStart"/>
      <w:r w:rsidRPr="0010438F">
        <w:rPr>
          <w:lang w:val="es-ES"/>
        </w:rPr>
        <w:t>Mongoose</w:t>
      </w:r>
      <w:proofErr w:type="spellEnd"/>
      <w:r w:rsidRPr="0010438F">
        <w:rPr>
          <w:lang w:val="es-ES"/>
        </w:rPr>
        <w:t xml:space="preserve"> (</w:t>
      </w:r>
      <w:r w:rsidRPr="0010438F">
        <w:rPr>
          <w:rStyle w:val="VerbatimChar"/>
          <w:lang w:val="es-ES"/>
        </w:rPr>
        <w:t>user.model.js</w:t>
      </w:r>
      <w:r w:rsidRPr="0010438F">
        <w:rPr>
          <w:lang w:val="es-ES"/>
        </w:rPr>
        <w:t xml:space="preserve">, </w:t>
      </w:r>
      <w:r w:rsidRPr="0010438F">
        <w:rPr>
          <w:rStyle w:val="VerbatimChar"/>
          <w:lang w:val="es-ES"/>
        </w:rPr>
        <w:t>task.model.js</w:t>
      </w:r>
      <w:r w:rsidRPr="0010438F">
        <w:rPr>
          <w:lang w:val="es-ES"/>
        </w:rPr>
        <w:t>).</w:t>
      </w:r>
    </w:p>
    <w:p w14:paraId="3D662B2F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middlewares/:</w:t>
      </w:r>
      <w:r w:rsidRPr="0010438F">
        <w:rPr>
          <w:lang w:val="es-ES"/>
        </w:rPr>
        <w:t xml:space="preserve"> Validación de esquemas y autenticación de tokens.</w:t>
      </w:r>
    </w:p>
    <w:p w14:paraId="139376A7" w14:textId="77777777" w:rsidR="00B7766F" w:rsidRP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libs</w:t>
      </w:r>
      <w:proofErr w:type="spellEnd"/>
      <w:r w:rsidRPr="0010438F">
        <w:rPr>
          <w:b/>
          <w:bCs/>
          <w:lang w:val="es-ES"/>
        </w:rPr>
        <w:t>/jwt.js:</w:t>
      </w:r>
      <w:r w:rsidRPr="0010438F">
        <w:rPr>
          <w:lang w:val="es-ES"/>
        </w:rPr>
        <w:t xml:space="preserve"> Utilidades para generación y verificación de JWT.</w:t>
      </w:r>
    </w:p>
    <w:p w14:paraId="1B3BB093" w14:textId="734185B8" w:rsidR="0010438F" w:rsidRDefault="00694F26" w:rsidP="00B14EA2">
      <w:pPr>
        <w:pStyle w:val="Compact"/>
        <w:numPr>
          <w:ilvl w:val="0"/>
          <w:numId w:val="6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src</w:t>
      </w:r>
      <w:proofErr w:type="spellEnd"/>
      <w:r w:rsidRPr="0010438F">
        <w:rPr>
          <w:b/>
          <w:bCs/>
          <w:lang w:val="es-ES"/>
        </w:rPr>
        <w:t>/</w:t>
      </w:r>
      <w:proofErr w:type="spellStart"/>
      <w:r w:rsidRPr="0010438F">
        <w:rPr>
          <w:b/>
          <w:bCs/>
          <w:lang w:val="es-ES"/>
        </w:rPr>
        <w:t>schemas</w:t>
      </w:r>
      <w:proofErr w:type="spellEnd"/>
      <w:r w:rsidRPr="0010438F">
        <w:rPr>
          <w:b/>
          <w:bCs/>
          <w:lang w:val="es-ES"/>
        </w:rPr>
        <w:t>/:</w:t>
      </w:r>
      <w:r w:rsidRPr="0010438F">
        <w:rPr>
          <w:lang w:val="es-ES"/>
        </w:rPr>
        <w:t xml:space="preserve"> Esquemas de validación con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>.</w:t>
      </w:r>
    </w:p>
    <w:p w14:paraId="33B3D057" w14:textId="77777777" w:rsidR="0010438F" w:rsidRDefault="0010438F" w:rsidP="00B14EA2">
      <w:pPr>
        <w:ind w:left="360"/>
        <w:rPr>
          <w:lang w:val="es-ES"/>
        </w:rPr>
      </w:pPr>
      <w:r>
        <w:rPr>
          <w:lang w:val="es-ES"/>
        </w:rPr>
        <w:br w:type="page"/>
      </w:r>
    </w:p>
    <w:p w14:paraId="61382B47" w14:textId="68577F10" w:rsidR="00B7766F" w:rsidRPr="0031733C" w:rsidRDefault="00694F26" w:rsidP="0031733C">
      <w:pPr>
        <w:pStyle w:val="Ttulo3"/>
        <w:ind w:left="360"/>
      </w:pPr>
      <w:bookmarkStart w:id="13" w:name="seguridad-y-buenas-prácticas"/>
      <w:bookmarkEnd w:id="12"/>
      <w:r>
        <w:lastRenderedPageBreak/>
        <w:t xml:space="preserve">4.4 </w:t>
      </w:r>
      <w:proofErr w:type="spellStart"/>
      <w:r>
        <w:t>Seguridad</w:t>
      </w:r>
      <w:proofErr w:type="spellEnd"/>
      <w:r>
        <w:t xml:space="preserve"> y </w:t>
      </w:r>
      <w:proofErr w:type="spellStart"/>
      <w:r>
        <w:t>Buenas</w:t>
      </w:r>
      <w:proofErr w:type="spellEnd"/>
      <w:r>
        <w:t xml:space="preserve"> </w:t>
      </w:r>
      <w:proofErr w:type="spellStart"/>
      <w:r>
        <w:t>Prácticas</w:t>
      </w:r>
      <w:proofErr w:type="spellEnd"/>
    </w:p>
    <w:p w14:paraId="42E13E6D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ORS:</w:t>
      </w:r>
      <w:r w:rsidRPr="0010438F">
        <w:rPr>
          <w:lang w:val="es-ES"/>
        </w:rPr>
        <w:t xml:space="preserve"> Solo permite origen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(</w:t>
      </w:r>
      <w:r w:rsidRPr="0010438F">
        <w:rPr>
          <w:rStyle w:val="VerbatimChar"/>
          <w:lang w:val="es-ES"/>
        </w:rPr>
        <w:t>http://localhost:5173</w:t>
      </w:r>
      <w:r w:rsidRPr="0010438F">
        <w:rPr>
          <w:lang w:val="es-ES"/>
        </w:rPr>
        <w:t>).</w:t>
      </w:r>
    </w:p>
    <w:p w14:paraId="5624AA32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:</w:t>
      </w:r>
      <w:r w:rsidRPr="0010438F">
        <w:rPr>
          <w:lang w:val="es-ES"/>
        </w:rPr>
        <w:t xml:space="preserve"> Tokens seguros, almacenados en cookies </w:t>
      </w:r>
      <w:proofErr w:type="spellStart"/>
      <w:r w:rsidRPr="0010438F">
        <w:rPr>
          <w:lang w:val="es-ES"/>
        </w:rPr>
        <w:t>httpOnly</w:t>
      </w:r>
      <w:proofErr w:type="spellEnd"/>
      <w:r w:rsidRPr="0010438F">
        <w:rPr>
          <w:lang w:val="es-ES"/>
        </w:rPr>
        <w:t>.</w:t>
      </w:r>
    </w:p>
    <w:p w14:paraId="57A22EC2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Uso de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 xml:space="preserve"> para validar y sanear entradas.</w:t>
      </w:r>
    </w:p>
    <w:p w14:paraId="03E8A637" w14:textId="77777777" w:rsidR="00B7766F" w:rsidRPr="0010438F" w:rsidRDefault="00694F26" w:rsidP="00B14EA2">
      <w:pPr>
        <w:pStyle w:val="Compact"/>
        <w:numPr>
          <w:ilvl w:val="0"/>
          <w:numId w:val="7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Manejo de errores:</w:t>
      </w:r>
      <w:r w:rsidRPr="0010438F">
        <w:rPr>
          <w:lang w:val="es-ES"/>
        </w:rPr>
        <w:t xml:space="preserve"> Respuestas claras y consistentes.</w:t>
      </w:r>
    </w:p>
    <w:p w14:paraId="0F3D4860" w14:textId="77777777" w:rsidR="00B7766F" w:rsidRDefault="00694F26" w:rsidP="00B14EA2">
      <w:pPr>
        <w:pStyle w:val="Ttulo3"/>
        <w:ind w:left="360"/>
      </w:pPr>
      <w:bookmarkStart w:id="14" w:name="endpoints-principales"/>
      <w:bookmarkEnd w:id="13"/>
      <w:r>
        <w:t xml:space="preserve">4.5 Endpoints </w:t>
      </w:r>
      <w:proofErr w:type="spellStart"/>
      <w:r>
        <w:t>Principales</w:t>
      </w:r>
      <w:proofErr w:type="spellEnd"/>
    </w:p>
    <w:p w14:paraId="3D0E4DC9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registe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Registro de usuario (POST)</w:t>
      </w:r>
    </w:p>
    <w:p w14:paraId="68CAF9B9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login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Inicio de sesión (POST)</w:t>
      </w:r>
    </w:p>
    <w:p w14:paraId="4DDB2904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logou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Cierre de sesión (POST)</w:t>
      </w:r>
    </w:p>
    <w:p w14:paraId="6BC14D20" w14:textId="77777777" w:rsidR="00B7766F" w:rsidRPr="0010438F" w:rsidRDefault="00694F26" w:rsidP="00B14EA2">
      <w:pPr>
        <w:pStyle w:val="Compact"/>
        <w:numPr>
          <w:ilvl w:val="0"/>
          <w:numId w:val="8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/api/</w:t>
      </w:r>
      <w:proofErr w:type="spellStart"/>
      <w:r w:rsidRPr="0010438F">
        <w:rPr>
          <w:b/>
          <w:bCs/>
          <w:lang w:val="es-ES"/>
        </w:rPr>
        <w:t>profile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Perfil de usuario autenticado (GET, requiere token)</w:t>
      </w:r>
    </w:p>
    <w:p w14:paraId="71B8BA2F" w14:textId="77777777" w:rsidR="00B7766F" w:rsidRDefault="00694F26" w:rsidP="00B14EA2">
      <w:pPr>
        <w:pStyle w:val="Compact"/>
        <w:numPr>
          <w:ilvl w:val="0"/>
          <w:numId w:val="8"/>
        </w:numPr>
        <w:ind w:left="1080"/>
      </w:pPr>
      <w:r>
        <w:rPr>
          <w:b/>
          <w:bCs/>
        </w:rPr>
        <w:t>/</w:t>
      </w:r>
      <w:proofErr w:type="spellStart"/>
      <w:r>
        <w:rPr>
          <w:b/>
          <w:bCs/>
        </w:rPr>
        <w:t>api</w:t>
      </w:r>
      <w:proofErr w:type="spellEnd"/>
      <w:r>
        <w:rPr>
          <w:b/>
          <w:bCs/>
        </w:rPr>
        <w:t>/tasks:</w:t>
      </w:r>
      <w:r>
        <w:t xml:space="preserve"> CRUD de </w:t>
      </w:r>
      <w:proofErr w:type="spellStart"/>
      <w:r>
        <w:t>tareas</w:t>
      </w:r>
      <w:proofErr w:type="spellEnd"/>
      <w:r>
        <w:t xml:space="preserve"> (GET, POST, PUT, DELETE, </w:t>
      </w:r>
      <w:proofErr w:type="spellStart"/>
      <w:r>
        <w:t>requiere</w:t>
      </w:r>
      <w:proofErr w:type="spellEnd"/>
      <w:r>
        <w:t xml:space="preserve"> token)</w:t>
      </w:r>
    </w:p>
    <w:p w14:paraId="56CB9D20" w14:textId="77777777" w:rsidR="00B7766F" w:rsidRDefault="00694F26" w:rsidP="00B14EA2">
      <w:pPr>
        <w:pStyle w:val="Ttulo3"/>
        <w:ind w:left="360"/>
      </w:pPr>
      <w:bookmarkStart w:id="15" w:name="flujo-de-autenticación"/>
      <w:bookmarkEnd w:id="14"/>
      <w:r>
        <w:t xml:space="preserve">4.6 </w:t>
      </w:r>
      <w:proofErr w:type="spellStart"/>
      <w:r>
        <w:t>Flujo</w:t>
      </w:r>
      <w:proofErr w:type="spellEnd"/>
      <w:r>
        <w:t xml:space="preserve"> de </w:t>
      </w:r>
      <w:proofErr w:type="spellStart"/>
      <w:r>
        <w:t>Autenticación</w:t>
      </w:r>
      <w:proofErr w:type="spellEnd"/>
    </w:p>
    <w:p w14:paraId="5C57BECC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>El usuario se registra y recibe un token JWT en una cookie segura.</w:t>
      </w:r>
    </w:p>
    <w:p w14:paraId="2D3F80B6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 xml:space="preserve">El </w:t>
      </w:r>
      <w:proofErr w:type="spellStart"/>
      <w:r w:rsidRPr="0010438F">
        <w:rPr>
          <w:lang w:val="es-ES"/>
        </w:rPr>
        <w:t>login</w:t>
      </w:r>
      <w:proofErr w:type="spellEnd"/>
      <w:r w:rsidRPr="0010438F">
        <w:rPr>
          <w:lang w:val="es-ES"/>
        </w:rPr>
        <w:t xml:space="preserve"> valida credenciales y renueva el token.</w:t>
      </w:r>
    </w:p>
    <w:p w14:paraId="78398F78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r w:rsidRPr="0010438F">
        <w:rPr>
          <w:lang w:val="es-ES"/>
        </w:rPr>
        <w:t>El token se verifica en cada petición protegida.</w:t>
      </w:r>
    </w:p>
    <w:p w14:paraId="5341E820" w14:textId="77777777" w:rsidR="00B7766F" w:rsidRPr="0010438F" w:rsidRDefault="00694F26" w:rsidP="00B14EA2">
      <w:pPr>
        <w:pStyle w:val="Compact"/>
        <w:numPr>
          <w:ilvl w:val="0"/>
          <w:numId w:val="9"/>
        </w:numPr>
        <w:ind w:left="1080"/>
        <w:rPr>
          <w:lang w:val="es-ES"/>
        </w:rPr>
      </w:pP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 xml:space="preserve"> elimina la cookie del token.</w:t>
      </w:r>
    </w:p>
    <w:p w14:paraId="22730571" w14:textId="77777777" w:rsidR="00B7766F" w:rsidRDefault="0031733C" w:rsidP="00B14EA2">
      <w:pPr>
        <w:ind w:left="360"/>
      </w:pPr>
      <w:r>
        <w:pict w14:anchorId="4588E779">
          <v:rect id="_x0000_i1028" style="width:0;height:1.5pt" o:hralign="center" o:hrstd="t" o:hr="t"/>
        </w:pict>
      </w:r>
    </w:p>
    <w:p w14:paraId="33331BFB" w14:textId="77777777" w:rsidR="0010438F" w:rsidRDefault="0010438F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6" w:name="frontend-1"/>
      <w:bookmarkEnd w:id="9"/>
      <w:bookmarkEnd w:id="15"/>
      <w:r>
        <w:br w:type="page"/>
      </w:r>
    </w:p>
    <w:p w14:paraId="31A49685" w14:textId="11E5AD39" w:rsidR="00B7766F" w:rsidRDefault="00694F26">
      <w:pPr>
        <w:pStyle w:val="Ttulo2"/>
      </w:pPr>
      <w:r>
        <w:lastRenderedPageBreak/>
        <w:t>5. Frontend</w:t>
      </w:r>
    </w:p>
    <w:p w14:paraId="122F3753" w14:textId="77777777" w:rsidR="00B7766F" w:rsidRDefault="00694F26" w:rsidP="00B14EA2">
      <w:pPr>
        <w:pStyle w:val="Ttulo3"/>
        <w:ind w:left="360"/>
      </w:pPr>
      <w:bookmarkStart w:id="17" w:name="tecnologías-y-dependencias-1"/>
      <w:r>
        <w:t xml:space="preserve">5.1 </w:t>
      </w:r>
      <w:proofErr w:type="spellStart"/>
      <w:r>
        <w:t>Tecnologías</w:t>
      </w:r>
      <w:proofErr w:type="spellEnd"/>
      <w:r>
        <w:t xml:space="preserve"> y </w:t>
      </w:r>
      <w:proofErr w:type="spellStart"/>
      <w:r>
        <w:t>Dependencias</w:t>
      </w:r>
      <w:proofErr w:type="spellEnd"/>
    </w:p>
    <w:p w14:paraId="386A17CF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Reac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Librería para construir interfaces de usuario.</w:t>
      </w:r>
    </w:p>
    <w:p w14:paraId="592043ED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ilwind</w:t>
      </w:r>
      <w:proofErr w:type="spellEnd"/>
      <w:r w:rsidRPr="0010438F">
        <w:rPr>
          <w:b/>
          <w:bCs/>
          <w:lang w:val="es-ES"/>
        </w:rPr>
        <w:t xml:space="preserve"> CSS:</w:t>
      </w:r>
      <w:r w:rsidRPr="0010438F">
        <w:rPr>
          <w:lang w:val="es-ES"/>
        </w:rPr>
        <w:t xml:space="preserve"> Utilidades para estilos rápidos y responsivos.</w:t>
      </w:r>
    </w:p>
    <w:p w14:paraId="45DAD23C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Axios:</w:t>
      </w:r>
      <w:r w:rsidRPr="0010438F">
        <w:rPr>
          <w:lang w:val="es-ES"/>
        </w:rPr>
        <w:t xml:space="preserve"> Cliente HTTP con interceptores personalizados.</w:t>
      </w:r>
    </w:p>
    <w:p w14:paraId="76C01A4A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r>
        <w:rPr>
          <w:b/>
          <w:bCs/>
        </w:rPr>
        <w:t>React Router DOM:</w:t>
      </w:r>
      <w:r>
        <w:t xml:space="preserve"> </w:t>
      </w:r>
      <w:proofErr w:type="spellStart"/>
      <w:r>
        <w:t>Enrutamiento</w:t>
      </w:r>
      <w:proofErr w:type="spellEnd"/>
      <w:r>
        <w:t xml:space="preserve"> SPA.</w:t>
      </w:r>
    </w:p>
    <w:p w14:paraId="42BD8890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r>
        <w:rPr>
          <w:b/>
          <w:bCs/>
        </w:rPr>
        <w:t xml:space="preserve">React </w:t>
      </w:r>
      <w:proofErr w:type="spellStart"/>
      <w:r>
        <w:rPr>
          <w:b/>
          <w:bCs/>
        </w:rPr>
        <w:t>Toastify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Notificaciones</w:t>
      </w:r>
      <w:proofErr w:type="spellEnd"/>
      <w:r>
        <w:t>.</w:t>
      </w:r>
    </w:p>
    <w:p w14:paraId="7C2CC391" w14:textId="77777777" w:rsidR="00B7766F" w:rsidRDefault="00694F26" w:rsidP="00B14EA2">
      <w:pPr>
        <w:pStyle w:val="Compact"/>
        <w:numPr>
          <w:ilvl w:val="0"/>
          <w:numId w:val="10"/>
        </w:numPr>
        <w:ind w:left="1080"/>
      </w:pPr>
      <w:proofErr w:type="spellStart"/>
      <w:r>
        <w:rPr>
          <w:b/>
          <w:bCs/>
        </w:rPr>
        <w:t>Lucide</w:t>
      </w:r>
      <w:proofErr w:type="spellEnd"/>
      <w:r>
        <w:rPr>
          <w:b/>
          <w:bCs/>
        </w:rPr>
        <w:t xml:space="preserve"> React:</w:t>
      </w:r>
      <w:r>
        <w:t xml:space="preserve"> </w:t>
      </w:r>
      <w:proofErr w:type="spellStart"/>
      <w:r>
        <w:t>Iconografía</w:t>
      </w:r>
      <w:proofErr w:type="spellEnd"/>
      <w:r>
        <w:t xml:space="preserve"> </w:t>
      </w:r>
      <w:proofErr w:type="spellStart"/>
      <w:r>
        <w:t>moderna</w:t>
      </w:r>
      <w:proofErr w:type="spellEnd"/>
      <w:r>
        <w:t>.</w:t>
      </w:r>
    </w:p>
    <w:p w14:paraId="5C5787E9" w14:textId="77777777" w:rsidR="00B7766F" w:rsidRPr="0010438F" w:rsidRDefault="00694F26" w:rsidP="00B14EA2">
      <w:pPr>
        <w:pStyle w:val="Compact"/>
        <w:numPr>
          <w:ilvl w:val="0"/>
          <w:numId w:val="10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Context</w:t>
      </w:r>
      <w:proofErr w:type="spellEnd"/>
      <w:r w:rsidRPr="0010438F">
        <w:rPr>
          <w:b/>
          <w:bCs/>
          <w:lang w:val="es-ES"/>
        </w:rPr>
        <w:t xml:space="preserve"> API:</w:t>
      </w:r>
      <w:r w:rsidRPr="0010438F">
        <w:rPr>
          <w:lang w:val="es-ES"/>
        </w:rPr>
        <w:t xml:space="preserve"> Estado global para autenticación, tareas y tema.</w:t>
      </w:r>
    </w:p>
    <w:p w14:paraId="2505E7C3" w14:textId="77777777" w:rsidR="00B7766F" w:rsidRDefault="00694F26" w:rsidP="00B14EA2">
      <w:pPr>
        <w:pStyle w:val="Ttulo3"/>
        <w:ind w:left="360"/>
      </w:pPr>
      <w:bookmarkStart w:id="18" w:name="instalación-y-configuración-1"/>
      <w:bookmarkEnd w:id="17"/>
      <w:r>
        <w:t xml:space="preserve">5.2 </w:t>
      </w:r>
      <w:proofErr w:type="spellStart"/>
      <w:r>
        <w:t>Instalación</w:t>
      </w:r>
      <w:proofErr w:type="spellEnd"/>
      <w:r>
        <w:t xml:space="preserve"> y </w:t>
      </w:r>
      <w:proofErr w:type="spellStart"/>
      <w:r>
        <w:t>Configuración</w:t>
      </w:r>
      <w:proofErr w:type="spellEnd"/>
    </w:p>
    <w:p w14:paraId="6E98EFD1" w14:textId="77777777" w:rsidR="00B7766F" w:rsidRDefault="00694F26" w:rsidP="00B14EA2">
      <w:pPr>
        <w:numPr>
          <w:ilvl w:val="0"/>
          <w:numId w:val="11"/>
        </w:numPr>
        <w:ind w:left="1080"/>
      </w:pPr>
      <w:proofErr w:type="spellStart"/>
      <w:r>
        <w:rPr>
          <w:b/>
          <w:bCs/>
        </w:rPr>
        <w:t>Instala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dependencias</w:t>
      </w:r>
      <w:proofErr w:type="spellEnd"/>
    </w:p>
    <w:p w14:paraId="7C3505CE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install</w:t>
      </w:r>
    </w:p>
    <w:p w14:paraId="192CAACC" w14:textId="77777777" w:rsidR="00B7766F" w:rsidRPr="0010438F" w:rsidRDefault="00694F26" w:rsidP="00B14EA2">
      <w:pPr>
        <w:numPr>
          <w:ilvl w:val="0"/>
          <w:numId w:val="11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riables de entorno</w:t>
      </w:r>
      <w:r w:rsidRPr="0010438F">
        <w:rPr>
          <w:lang w:val="es-ES"/>
        </w:rPr>
        <w:t xml:space="preserve"> Crear un </w:t>
      </w:r>
      <w:proofErr w:type="gramStart"/>
      <w:r w:rsidRPr="0010438F">
        <w:rPr>
          <w:lang w:val="es-ES"/>
        </w:rPr>
        <w:t xml:space="preserve">archivo </w:t>
      </w:r>
      <w:r w:rsidRPr="0010438F">
        <w:rPr>
          <w:rStyle w:val="VerbatimChar"/>
          <w:lang w:val="es-ES"/>
        </w:rPr>
        <w:t>.</w:t>
      </w:r>
      <w:proofErr w:type="spellStart"/>
      <w:r w:rsidRPr="0010438F">
        <w:rPr>
          <w:rStyle w:val="VerbatimChar"/>
          <w:lang w:val="es-ES"/>
        </w:rPr>
        <w:t>env</w:t>
      </w:r>
      <w:proofErr w:type="spellEnd"/>
      <w:proofErr w:type="gramEnd"/>
      <w:r w:rsidRPr="0010438F">
        <w:rPr>
          <w:lang w:val="es-ES"/>
        </w:rPr>
        <w:t xml:space="preserve"> en la raíz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con:</w:t>
      </w:r>
    </w:p>
    <w:p w14:paraId="61A10A6E" w14:textId="77777777" w:rsidR="00B7766F" w:rsidRPr="0010438F" w:rsidRDefault="00694F26" w:rsidP="00B14EA2">
      <w:pPr>
        <w:pStyle w:val="SourceCode"/>
        <w:numPr>
          <w:ilvl w:val="0"/>
          <w:numId w:val="1"/>
        </w:numPr>
        <w:ind w:left="1080"/>
        <w:rPr>
          <w:lang w:val="es-ES"/>
        </w:rPr>
      </w:pPr>
      <w:r w:rsidRPr="0010438F">
        <w:rPr>
          <w:rStyle w:val="VerbatimChar"/>
          <w:lang w:val="es-ES"/>
        </w:rPr>
        <w:t>VITE_API_URL=http://localhost:4000/api</w:t>
      </w:r>
    </w:p>
    <w:p w14:paraId="7A1A123F" w14:textId="77777777" w:rsidR="00B7766F" w:rsidRDefault="00694F26" w:rsidP="00B14EA2">
      <w:pPr>
        <w:numPr>
          <w:ilvl w:val="0"/>
          <w:numId w:val="11"/>
        </w:numPr>
        <w:ind w:left="1080"/>
      </w:pPr>
      <w:proofErr w:type="spellStart"/>
      <w:r>
        <w:rPr>
          <w:b/>
          <w:bCs/>
        </w:rPr>
        <w:t>Ejecución</w:t>
      </w:r>
      <w:proofErr w:type="spellEnd"/>
      <w:r>
        <w:rPr>
          <w:b/>
          <w:bCs/>
        </w:rPr>
        <w:t xml:space="preserve"> de la </w:t>
      </w:r>
      <w:proofErr w:type="spellStart"/>
      <w:r>
        <w:rPr>
          <w:b/>
          <w:bCs/>
        </w:rPr>
        <w:t>aplicación</w:t>
      </w:r>
      <w:proofErr w:type="spellEnd"/>
    </w:p>
    <w:p w14:paraId="553AF77E" w14:textId="77777777" w:rsidR="00B7766F" w:rsidRDefault="00694F26" w:rsidP="00B14EA2">
      <w:pPr>
        <w:pStyle w:val="SourceCode"/>
        <w:numPr>
          <w:ilvl w:val="0"/>
          <w:numId w:val="1"/>
        </w:numPr>
        <w:ind w:left="1080"/>
      </w:pPr>
      <w:proofErr w:type="spellStart"/>
      <w:r>
        <w:rPr>
          <w:rStyle w:val="ExtensionTok"/>
        </w:rPr>
        <w:t>npm</w:t>
      </w:r>
      <w:proofErr w:type="spellEnd"/>
      <w:r>
        <w:rPr>
          <w:rStyle w:val="NormalTok"/>
        </w:rPr>
        <w:t xml:space="preserve"> start</w:t>
      </w:r>
    </w:p>
    <w:p w14:paraId="5235794F" w14:textId="77777777" w:rsidR="00B7766F" w:rsidRDefault="00694F26" w:rsidP="00B14EA2">
      <w:pPr>
        <w:pStyle w:val="Ttulo3"/>
        <w:ind w:left="360"/>
      </w:pPr>
      <w:bookmarkStart w:id="19" w:name="estructura-de-carpetas"/>
      <w:bookmarkEnd w:id="18"/>
      <w:r>
        <w:t xml:space="preserve">5.3 </w:t>
      </w:r>
      <w:proofErr w:type="spellStart"/>
      <w:r>
        <w:t>Estructura</w:t>
      </w:r>
      <w:proofErr w:type="spellEnd"/>
      <w:r>
        <w:t xml:space="preserve"> de </w:t>
      </w:r>
      <w:proofErr w:type="spellStart"/>
      <w:r>
        <w:t>Carpetas</w:t>
      </w:r>
      <w:proofErr w:type="spellEnd"/>
    </w:p>
    <w:p w14:paraId="687BB20D" w14:textId="446883B6" w:rsidR="0010438F" w:rsidRDefault="00694F26" w:rsidP="00B14EA2">
      <w:pPr>
        <w:pStyle w:val="SourceCode"/>
        <w:ind w:left="360"/>
        <w:rPr>
          <w:rStyle w:val="VerbatimChar"/>
          <w:lang w:val="es-ES"/>
        </w:rPr>
      </w:pPr>
      <w:proofErr w:type="spellStart"/>
      <w:r w:rsidRPr="0010438F">
        <w:rPr>
          <w:rStyle w:val="VerbatimChar"/>
          <w:lang w:val="es-ES"/>
        </w:rPr>
        <w:t>src</w:t>
      </w:r>
      <w:proofErr w:type="spellEnd"/>
      <w:r w:rsidRPr="0010438F">
        <w:rPr>
          <w:rStyle w:val="VerbatimChar"/>
          <w:lang w:val="es-ES"/>
        </w:rPr>
        <w:t>/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>├── api/          # Servicios y llamadas API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components</w:t>
      </w:r>
      <w:proofErr w:type="spellEnd"/>
      <w:r w:rsidRPr="0010438F">
        <w:rPr>
          <w:rStyle w:val="VerbatimChar"/>
          <w:lang w:val="es-ES"/>
        </w:rPr>
        <w:t>/   # Componentes reutilizables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context</w:t>
      </w:r>
      <w:proofErr w:type="spellEnd"/>
      <w:r w:rsidRPr="0010438F">
        <w:rPr>
          <w:rStyle w:val="VerbatimChar"/>
          <w:lang w:val="es-ES"/>
        </w:rPr>
        <w:t>/      # Contextos globales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pages</w:t>
      </w:r>
      <w:proofErr w:type="spellEnd"/>
      <w:r w:rsidRPr="0010438F">
        <w:rPr>
          <w:rStyle w:val="VerbatimChar"/>
          <w:lang w:val="es-ES"/>
        </w:rPr>
        <w:t>/        # Componentes de página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services</w:t>
      </w:r>
      <w:proofErr w:type="spellEnd"/>
      <w:r w:rsidRPr="0010438F">
        <w:rPr>
          <w:rStyle w:val="VerbatimChar"/>
          <w:lang w:val="es-ES"/>
        </w:rPr>
        <w:t xml:space="preserve">/     # Servicios utilitarios (hash, </w:t>
      </w:r>
      <w:proofErr w:type="spellStart"/>
      <w:r w:rsidRPr="0010438F">
        <w:rPr>
          <w:rStyle w:val="VerbatimChar"/>
          <w:lang w:val="es-ES"/>
        </w:rPr>
        <w:t>etc</w:t>
      </w:r>
      <w:proofErr w:type="spellEnd"/>
      <w:r w:rsidRPr="0010438F">
        <w:rPr>
          <w:rStyle w:val="VerbatimChar"/>
          <w:lang w:val="es-ES"/>
        </w:rPr>
        <w:t>)</w:t>
      </w:r>
      <w:r w:rsidRPr="0010438F">
        <w:rPr>
          <w:lang w:val="es-ES"/>
        </w:rPr>
        <w:br/>
      </w:r>
      <w:r w:rsidRPr="0010438F">
        <w:rPr>
          <w:rStyle w:val="VerbatimChar"/>
          <w:lang w:val="es-ES"/>
        </w:rPr>
        <w:t xml:space="preserve">├── </w:t>
      </w:r>
      <w:proofErr w:type="spellStart"/>
      <w:r w:rsidRPr="0010438F">
        <w:rPr>
          <w:rStyle w:val="VerbatimChar"/>
          <w:lang w:val="es-ES"/>
        </w:rPr>
        <w:t>styles</w:t>
      </w:r>
      <w:proofErr w:type="spellEnd"/>
      <w:r w:rsidRPr="0010438F">
        <w:rPr>
          <w:rStyle w:val="VerbatimChar"/>
          <w:lang w:val="es-ES"/>
        </w:rPr>
        <w:t>/       # Estilos globales y personalizados</w:t>
      </w:r>
    </w:p>
    <w:p w14:paraId="7891B694" w14:textId="77777777" w:rsidR="0010438F" w:rsidRDefault="0010438F" w:rsidP="00B14EA2">
      <w:pPr>
        <w:ind w:left="360"/>
        <w:rPr>
          <w:rStyle w:val="VerbatimChar"/>
          <w:lang w:val="es-ES"/>
        </w:rPr>
      </w:pPr>
      <w:r>
        <w:rPr>
          <w:rStyle w:val="VerbatimChar"/>
          <w:lang w:val="es-ES"/>
        </w:rPr>
        <w:br w:type="page"/>
      </w:r>
    </w:p>
    <w:p w14:paraId="6C6A7B34" w14:textId="77777777" w:rsidR="00B7766F" w:rsidRDefault="00694F26" w:rsidP="00B14EA2">
      <w:pPr>
        <w:pStyle w:val="Ttulo3"/>
        <w:ind w:left="360"/>
      </w:pPr>
      <w:bookmarkStart w:id="20" w:name="componentes-y-contextos-clave"/>
      <w:bookmarkEnd w:id="19"/>
      <w:r>
        <w:lastRenderedPageBreak/>
        <w:t xml:space="preserve">5.4 </w:t>
      </w:r>
      <w:proofErr w:type="spellStart"/>
      <w:r>
        <w:t>Componentes</w:t>
      </w:r>
      <w:proofErr w:type="spellEnd"/>
      <w:r>
        <w:t xml:space="preserve"> y </w:t>
      </w:r>
      <w:proofErr w:type="spellStart"/>
      <w:r>
        <w:t>Contextos</w:t>
      </w:r>
      <w:proofErr w:type="spellEnd"/>
      <w:r>
        <w:t xml:space="preserve"> Clave</w:t>
      </w:r>
    </w:p>
    <w:p w14:paraId="4C057BF7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Auth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Maneja autenticación, persistencia y verificación de sesión.</w:t>
      </w:r>
    </w:p>
    <w:p w14:paraId="09719929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heme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Alternancia y persistencia de tema claro/oscuro.</w:t>
      </w:r>
    </w:p>
    <w:p w14:paraId="660D78FB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sksContext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Estado global de tareas del usuario.</w:t>
      </w:r>
    </w:p>
    <w:p w14:paraId="2DE73324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Navbar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Navegación responsiva, muestra usuario y </w:t>
      </w: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>.</w:t>
      </w:r>
    </w:p>
    <w:p w14:paraId="19A1AC85" w14:textId="77777777" w:rsidR="00B7766F" w:rsidRPr="0010438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TaskCard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Tarjeta editable para cada tarea.</w:t>
      </w:r>
    </w:p>
    <w:p w14:paraId="6A6425E2" w14:textId="3DF1ACCB" w:rsidR="00B7766F" w:rsidRDefault="00694F26" w:rsidP="00B14EA2">
      <w:pPr>
        <w:pStyle w:val="Compact"/>
        <w:numPr>
          <w:ilvl w:val="0"/>
          <w:numId w:val="12"/>
        </w:numPr>
        <w:ind w:left="1080"/>
        <w:rPr>
          <w:lang w:val="es-ES"/>
        </w:rPr>
      </w:pPr>
      <w:proofErr w:type="spellStart"/>
      <w:r w:rsidRPr="0010438F">
        <w:rPr>
          <w:b/>
          <w:bCs/>
          <w:lang w:val="es-ES"/>
        </w:rPr>
        <w:t>ProtectedRoute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Protege rutas privadas según autenticación.</w:t>
      </w:r>
    </w:p>
    <w:p w14:paraId="7B7ECFAB" w14:textId="77777777" w:rsidR="0010438F" w:rsidRPr="0010438F" w:rsidRDefault="0010438F" w:rsidP="00B14EA2">
      <w:pPr>
        <w:pStyle w:val="Compact"/>
        <w:ind w:left="1080"/>
        <w:rPr>
          <w:lang w:val="es-ES"/>
        </w:rPr>
      </w:pPr>
    </w:p>
    <w:p w14:paraId="1F0E3874" w14:textId="77777777" w:rsidR="00B7766F" w:rsidRDefault="00694F26" w:rsidP="00B14EA2">
      <w:pPr>
        <w:pStyle w:val="Ttulo3"/>
        <w:ind w:left="360"/>
      </w:pPr>
      <w:bookmarkStart w:id="21" w:name="funcionalidades-principales"/>
      <w:bookmarkEnd w:id="20"/>
      <w:r>
        <w:t xml:space="preserve">5.5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Principales</w:t>
      </w:r>
      <w:proofErr w:type="spellEnd"/>
    </w:p>
    <w:p w14:paraId="7F987C73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Registro/</w:t>
      </w:r>
      <w:proofErr w:type="spellStart"/>
      <w:r w:rsidRPr="0010438F">
        <w:rPr>
          <w:b/>
          <w:bCs/>
          <w:lang w:val="es-ES"/>
        </w:rPr>
        <w:t>Login</w:t>
      </w:r>
      <w:proofErr w:type="spellEnd"/>
      <w:r w:rsidRPr="0010438F">
        <w:rPr>
          <w:b/>
          <w:bCs/>
          <w:lang w:val="es-ES"/>
        </w:rPr>
        <w:t>:</w:t>
      </w:r>
      <w:r w:rsidRPr="0010438F">
        <w:rPr>
          <w:lang w:val="es-ES"/>
        </w:rPr>
        <w:t xml:space="preserve"> Formularios validados,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, hash de contraseña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17EB3E77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Gestión de Tareas:</w:t>
      </w:r>
      <w:r w:rsidRPr="0010438F">
        <w:rPr>
          <w:lang w:val="es-ES"/>
        </w:rPr>
        <w:t xml:space="preserve"> CRUD completo, edición </w:t>
      </w:r>
      <w:proofErr w:type="spellStart"/>
      <w:r w:rsidRPr="0010438F">
        <w:rPr>
          <w:lang w:val="es-ES"/>
        </w:rPr>
        <w:t>inline</w:t>
      </w:r>
      <w:proofErr w:type="spellEnd"/>
      <w:r w:rsidRPr="0010438F">
        <w:rPr>
          <w:lang w:val="es-ES"/>
        </w:rPr>
        <w:t xml:space="preserve">,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inmediato.</w:t>
      </w:r>
    </w:p>
    <w:p w14:paraId="36C82A48" w14:textId="77777777" w:rsidR="00B7766F" w:rsidRPr="0010438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Notificaciones:</w:t>
      </w:r>
      <w:r w:rsidRPr="0010438F">
        <w:rPr>
          <w:lang w:val="es-ES"/>
        </w:rPr>
        <w:t xml:space="preserve"> </w:t>
      </w:r>
      <w:proofErr w:type="spellStart"/>
      <w:r w:rsidRPr="0010438F">
        <w:rPr>
          <w:lang w:val="es-ES"/>
        </w:rPr>
        <w:t>Toasts</w:t>
      </w:r>
      <w:proofErr w:type="spellEnd"/>
      <w:r w:rsidRPr="0010438F">
        <w:rPr>
          <w:lang w:val="es-ES"/>
        </w:rPr>
        <w:t xml:space="preserve"> para éxito/error en todas las acciones.</w:t>
      </w:r>
    </w:p>
    <w:p w14:paraId="380AD7D6" w14:textId="77777777" w:rsidR="00B7766F" w:rsidRDefault="00694F26" w:rsidP="00B14EA2">
      <w:pPr>
        <w:pStyle w:val="Compact"/>
        <w:numPr>
          <w:ilvl w:val="0"/>
          <w:numId w:val="13"/>
        </w:numPr>
        <w:ind w:left="1080"/>
      </w:pPr>
      <w:r>
        <w:rPr>
          <w:b/>
          <w:bCs/>
        </w:rPr>
        <w:t>Responsive:</w:t>
      </w:r>
      <w:r>
        <w:t xml:space="preserve"> Layouts </w:t>
      </w:r>
      <w:proofErr w:type="spellStart"/>
      <w:r>
        <w:t>adaptativos</w:t>
      </w:r>
      <w:proofErr w:type="spellEnd"/>
      <w:r>
        <w:t xml:space="preserve">, </w:t>
      </w:r>
      <w:proofErr w:type="spellStart"/>
      <w:r>
        <w:t>menú</w:t>
      </w:r>
      <w:proofErr w:type="spellEnd"/>
      <w:r>
        <w:t xml:space="preserve"> </w:t>
      </w:r>
      <w:proofErr w:type="spellStart"/>
      <w:r>
        <w:t>móvil</w:t>
      </w:r>
      <w:proofErr w:type="spellEnd"/>
      <w:r>
        <w:t>, dark mode.</w:t>
      </w:r>
    </w:p>
    <w:p w14:paraId="1306F1C1" w14:textId="27117AE4" w:rsidR="00B7766F" w:rsidRDefault="00694F26" w:rsidP="00B14EA2">
      <w:pPr>
        <w:pStyle w:val="Compact"/>
        <w:numPr>
          <w:ilvl w:val="0"/>
          <w:numId w:val="13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Seguridad:</w:t>
      </w:r>
      <w:r w:rsidRPr="0010438F">
        <w:rPr>
          <w:lang w:val="es-ES"/>
        </w:rPr>
        <w:t xml:space="preserve"> </w:t>
      </w:r>
      <w:r w:rsidR="0031733C" w:rsidRPr="0031733C">
        <w:rPr>
          <w:u w:val="single"/>
          <w:lang w:val="es-ES"/>
        </w:rPr>
        <w:t>M</w:t>
      </w:r>
      <w:r w:rsidRPr="0031733C">
        <w:rPr>
          <w:u w:val="single"/>
          <w:lang w:val="es-ES"/>
        </w:rPr>
        <w:t>anejo</w:t>
      </w:r>
      <w:r w:rsidRPr="0010438F">
        <w:rPr>
          <w:lang w:val="es-ES"/>
        </w:rPr>
        <w:t xml:space="preserve"> de tokens, validación robusta</w:t>
      </w:r>
      <w:r w:rsidR="0031733C">
        <w:rPr>
          <w:lang w:val="es-ES"/>
        </w:rPr>
        <w:t xml:space="preserve"> con </w:t>
      </w:r>
      <w:proofErr w:type="spellStart"/>
      <w:r w:rsidR="0031733C">
        <w:rPr>
          <w:lang w:val="es-ES"/>
        </w:rPr>
        <w:t>Zod</w:t>
      </w:r>
      <w:proofErr w:type="spellEnd"/>
      <w:r w:rsidR="0031733C">
        <w:rPr>
          <w:lang w:val="es-ES"/>
        </w:rPr>
        <w:t xml:space="preserve"> y configuración de CORS</w:t>
      </w:r>
      <w:r w:rsidRPr="0010438F">
        <w:rPr>
          <w:lang w:val="es-ES"/>
        </w:rPr>
        <w:t>.</w:t>
      </w:r>
    </w:p>
    <w:p w14:paraId="238517B1" w14:textId="77777777" w:rsidR="0010438F" w:rsidRPr="0010438F" w:rsidRDefault="0010438F" w:rsidP="00B14EA2">
      <w:pPr>
        <w:pStyle w:val="Compact"/>
        <w:ind w:left="1080"/>
        <w:rPr>
          <w:lang w:val="es-ES"/>
        </w:rPr>
      </w:pPr>
    </w:p>
    <w:p w14:paraId="0C7537C2" w14:textId="77777777" w:rsidR="00B7766F" w:rsidRPr="0010438F" w:rsidRDefault="00694F26" w:rsidP="00B14EA2">
      <w:pPr>
        <w:pStyle w:val="Ttulo3"/>
        <w:ind w:left="360"/>
        <w:rPr>
          <w:lang w:val="es-ES"/>
        </w:rPr>
      </w:pPr>
      <w:bookmarkStart w:id="22" w:name="ejemplo-de-uso-de-la-api"/>
      <w:bookmarkEnd w:id="21"/>
      <w:r w:rsidRPr="0010438F">
        <w:rPr>
          <w:lang w:val="es-ES"/>
        </w:rPr>
        <w:t>5.6 Ejemplo de Uso de la API</w:t>
      </w:r>
    </w:p>
    <w:p w14:paraId="07E8BB43" w14:textId="77777777" w:rsidR="00B7766F" w:rsidRDefault="00694F26" w:rsidP="00B14EA2">
      <w:pPr>
        <w:pStyle w:val="SourceCode"/>
        <w:ind w:left="36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egistro</w:t>
      </w:r>
      <w:proofErr w:type="spellEnd"/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gister</w:t>
      </w:r>
      <w:r>
        <w:rPr>
          <w:rStyle w:val="NormalTok"/>
        </w:rPr>
        <w:t>(</w:t>
      </w:r>
      <w:proofErr w:type="gramEnd"/>
      <w:r>
        <w:rPr>
          <w:rStyle w:val="NormalTok"/>
        </w:rPr>
        <w:t>{ user</w:t>
      </w:r>
      <w:r>
        <w:rPr>
          <w:rStyle w:val="OperatorTok"/>
        </w:rPr>
        <w:t>,</w:t>
      </w:r>
      <w:r>
        <w:rPr>
          <w:rStyle w:val="NormalTok"/>
        </w:rPr>
        <w:t xml:space="preserve"> email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Login</w:t>
      </w:r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NormalTok"/>
        </w:rPr>
        <w:t>({ user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Obten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reas</w:t>
      </w:r>
      <w:proofErr w:type="spellEnd"/>
      <w:r>
        <w:br/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etchUserTasks</w:t>
      </w:r>
      <w:proofErr w:type="spellEnd"/>
      <w:r>
        <w:rPr>
          <w:rStyle w:val="NormalTok"/>
        </w:rPr>
        <w:t>()</w:t>
      </w:r>
      <w:r>
        <w:rPr>
          <w:rStyle w:val="OperatorTok"/>
        </w:rPr>
        <w:t>;</w:t>
      </w:r>
    </w:p>
    <w:p w14:paraId="0664AC25" w14:textId="6A95DA54" w:rsidR="0010438F" w:rsidRDefault="0010438F" w:rsidP="00B14EA2">
      <w:pPr>
        <w:ind w:left="360"/>
      </w:pPr>
    </w:p>
    <w:p w14:paraId="56085E82" w14:textId="77777777" w:rsidR="0010438F" w:rsidRDefault="0010438F" w:rsidP="00B14EA2">
      <w:pPr>
        <w:ind w:left="360"/>
      </w:pPr>
      <w:r>
        <w:br w:type="page"/>
      </w:r>
    </w:p>
    <w:p w14:paraId="5F2CC0C3" w14:textId="77777777" w:rsidR="00B7766F" w:rsidRDefault="00694F26">
      <w:pPr>
        <w:pStyle w:val="Ttulo2"/>
      </w:pPr>
      <w:bookmarkStart w:id="23" w:name="seguridad"/>
      <w:bookmarkEnd w:id="16"/>
      <w:bookmarkEnd w:id="22"/>
      <w:r>
        <w:lastRenderedPageBreak/>
        <w:t xml:space="preserve">6. </w:t>
      </w:r>
      <w:proofErr w:type="spellStart"/>
      <w:r>
        <w:t>Seguridad</w:t>
      </w:r>
      <w:proofErr w:type="spellEnd"/>
    </w:p>
    <w:p w14:paraId="52EBD0F4" w14:textId="77777777" w:rsidR="00B7766F" w:rsidRDefault="00694F26" w:rsidP="00B14EA2">
      <w:pPr>
        <w:pStyle w:val="Ttulo3"/>
        <w:ind w:left="360"/>
      </w:pPr>
      <w:bookmarkStart w:id="24" w:name="medidas-implementadas"/>
      <w:r>
        <w:t xml:space="preserve">6.1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Implementadas</w:t>
      </w:r>
      <w:proofErr w:type="spellEnd"/>
    </w:p>
    <w:p w14:paraId="3905EA02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CORS:</w:t>
      </w:r>
      <w:r w:rsidRPr="0010438F">
        <w:rPr>
          <w:lang w:val="es-ES"/>
        </w:rPr>
        <w:t xml:space="preserve"> Solo permite origen del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32EF1456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JWT:</w:t>
      </w:r>
      <w:r w:rsidRPr="0010438F">
        <w:rPr>
          <w:lang w:val="es-ES"/>
        </w:rPr>
        <w:t xml:space="preserve"> Tokens </w:t>
      </w:r>
      <w:proofErr w:type="spellStart"/>
      <w:r w:rsidRPr="0010438F">
        <w:rPr>
          <w:lang w:val="es-ES"/>
        </w:rPr>
        <w:t>httpOnly</w:t>
      </w:r>
      <w:proofErr w:type="spellEnd"/>
      <w:r w:rsidRPr="0010438F">
        <w:rPr>
          <w:lang w:val="es-ES"/>
        </w:rPr>
        <w:t xml:space="preserve">, verificación en cada </w:t>
      </w:r>
      <w:proofErr w:type="spellStart"/>
      <w:r w:rsidRPr="0010438F">
        <w:rPr>
          <w:lang w:val="es-ES"/>
        </w:rPr>
        <w:t>request</w:t>
      </w:r>
      <w:proofErr w:type="spellEnd"/>
      <w:r w:rsidRPr="0010438F">
        <w:rPr>
          <w:lang w:val="es-ES"/>
        </w:rPr>
        <w:t>.</w:t>
      </w:r>
    </w:p>
    <w:p w14:paraId="18EBF745" w14:textId="77777777" w:rsidR="00B7766F" w:rsidRP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Validación:</w:t>
      </w:r>
      <w:r w:rsidRPr="0010438F">
        <w:rPr>
          <w:lang w:val="es-ES"/>
        </w:rPr>
        <w:t xml:space="preserve"> Esquemas </w:t>
      </w:r>
      <w:proofErr w:type="spellStart"/>
      <w:r w:rsidRPr="0010438F">
        <w:rPr>
          <w:lang w:val="es-ES"/>
        </w:rPr>
        <w:t>Zod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, validación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>.</w:t>
      </w:r>
    </w:p>
    <w:p w14:paraId="512A33AB" w14:textId="77777777" w:rsidR="0010438F" w:rsidRDefault="00694F26" w:rsidP="00B14EA2">
      <w:pPr>
        <w:pStyle w:val="Compact"/>
        <w:numPr>
          <w:ilvl w:val="0"/>
          <w:numId w:val="14"/>
        </w:numPr>
        <w:ind w:left="1080"/>
        <w:rPr>
          <w:lang w:val="es-ES"/>
        </w:rPr>
      </w:pPr>
      <w:r w:rsidRPr="0010438F">
        <w:rPr>
          <w:b/>
          <w:bCs/>
          <w:lang w:val="es-ES"/>
        </w:rPr>
        <w:t>Hash de Contraseña:</w:t>
      </w:r>
      <w:r w:rsidRPr="0010438F">
        <w:rPr>
          <w:lang w:val="es-ES"/>
        </w:rPr>
        <w:t xml:space="preserve"> SHA-256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, preparado para </w:t>
      </w:r>
      <w:proofErr w:type="spellStart"/>
      <w:r w:rsidRPr="0010438F">
        <w:rPr>
          <w:lang w:val="es-ES"/>
        </w:rPr>
        <w:t>bcrypt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>.</w:t>
      </w:r>
    </w:p>
    <w:p w14:paraId="7AE13C1B" w14:textId="5B0D19FC" w:rsidR="00B7766F" w:rsidRPr="0010438F" w:rsidRDefault="00B7766F" w:rsidP="00B14EA2">
      <w:pPr>
        <w:pStyle w:val="Compact"/>
        <w:ind w:left="1080"/>
        <w:rPr>
          <w:lang w:val="es-ES"/>
        </w:rPr>
      </w:pPr>
    </w:p>
    <w:p w14:paraId="6D90B7AF" w14:textId="77777777" w:rsidR="00B7766F" w:rsidRDefault="00694F26" w:rsidP="00B14EA2">
      <w:pPr>
        <w:pStyle w:val="Ttulo3"/>
        <w:ind w:left="360"/>
      </w:pPr>
      <w:bookmarkStart w:id="25" w:name="buenas-prácticas"/>
      <w:bookmarkEnd w:id="24"/>
      <w:r>
        <w:t xml:space="preserve">6.2 </w:t>
      </w:r>
      <w:proofErr w:type="spellStart"/>
      <w:r>
        <w:t>Buenas</w:t>
      </w:r>
      <w:proofErr w:type="spellEnd"/>
      <w:r>
        <w:t xml:space="preserve"> </w:t>
      </w:r>
      <w:proofErr w:type="spellStart"/>
      <w:r>
        <w:t>Prácticas</w:t>
      </w:r>
      <w:proofErr w:type="spellEnd"/>
    </w:p>
    <w:p w14:paraId="63E39E72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proofErr w:type="spellStart"/>
      <w:r>
        <w:t>Sanitización</w:t>
      </w:r>
      <w:proofErr w:type="spellEnd"/>
      <w:r>
        <w:t xml:space="preserve"> de entradas</w:t>
      </w:r>
    </w:p>
    <w:p w14:paraId="2E426E95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proofErr w:type="spellStart"/>
      <w:r>
        <w:t>Manejo</w:t>
      </w:r>
      <w:proofErr w:type="spellEnd"/>
      <w:r>
        <w:t xml:space="preserve"> de </w:t>
      </w:r>
      <w:proofErr w:type="spellStart"/>
      <w:r>
        <w:t>errores</w:t>
      </w:r>
      <w:proofErr w:type="spellEnd"/>
      <w:r>
        <w:t xml:space="preserve"> </w:t>
      </w:r>
      <w:proofErr w:type="spellStart"/>
      <w:r>
        <w:t>consistente</w:t>
      </w:r>
      <w:proofErr w:type="spellEnd"/>
    </w:p>
    <w:p w14:paraId="45990493" w14:textId="77777777" w:rsidR="00B7766F" w:rsidRDefault="00694F26" w:rsidP="00B14EA2">
      <w:pPr>
        <w:pStyle w:val="Compact"/>
        <w:numPr>
          <w:ilvl w:val="0"/>
          <w:numId w:val="15"/>
        </w:numPr>
        <w:ind w:left="1080"/>
      </w:pPr>
      <w:r>
        <w:t xml:space="preserve">Renovación </w:t>
      </w:r>
      <w:proofErr w:type="spellStart"/>
      <w:r>
        <w:t>automática</w:t>
      </w:r>
      <w:proofErr w:type="spellEnd"/>
      <w:r>
        <w:t xml:space="preserve"> de tokens</w:t>
      </w:r>
    </w:p>
    <w:p w14:paraId="1A5148F5" w14:textId="672D4B8C" w:rsidR="00B7766F" w:rsidRDefault="00694F26" w:rsidP="00B14EA2">
      <w:pPr>
        <w:pStyle w:val="Compact"/>
        <w:numPr>
          <w:ilvl w:val="0"/>
          <w:numId w:val="15"/>
        </w:numPr>
        <w:ind w:left="1080"/>
      </w:pPr>
      <w:r>
        <w:t xml:space="preserve">Logout </w:t>
      </w:r>
      <w:r w:rsidR="0010438F">
        <w:t>Seguro</w:t>
      </w:r>
    </w:p>
    <w:p w14:paraId="60E4DD7D" w14:textId="4FB837AA" w:rsidR="0010438F" w:rsidRDefault="0010438F" w:rsidP="00B14EA2">
      <w:pPr>
        <w:pStyle w:val="Compact"/>
        <w:ind w:left="1080"/>
      </w:pPr>
    </w:p>
    <w:p w14:paraId="693C4D9F" w14:textId="03C8D76E" w:rsidR="0010438F" w:rsidRDefault="0031733C" w:rsidP="00B14EA2">
      <w:pPr>
        <w:pStyle w:val="Compact"/>
        <w:ind w:left="1080"/>
      </w:pPr>
      <w:r>
        <w:pict w14:anchorId="497AB6EF">
          <v:rect id="_x0000_i1029" style="width:0;height:1.5pt" o:hralign="center" o:hrstd="t" o:hr="t"/>
        </w:pict>
      </w:r>
    </w:p>
    <w:p w14:paraId="3B689268" w14:textId="0D03B044" w:rsidR="0010438F" w:rsidRDefault="0010438F"/>
    <w:p w14:paraId="200D2128" w14:textId="77777777" w:rsidR="0010438F" w:rsidRDefault="0010438F">
      <w:r>
        <w:br w:type="page"/>
      </w:r>
    </w:p>
    <w:p w14:paraId="5DCE6E49" w14:textId="77777777" w:rsidR="00B7766F" w:rsidRDefault="00B7766F"/>
    <w:p w14:paraId="35C56A7C" w14:textId="77777777" w:rsidR="00B7766F" w:rsidRDefault="00694F26">
      <w:pPr>
        <w:pStyle w:val="Ttulo2"/>
      </w:pPr>
      <w:bookmarkStart w:id="26" w:name="responsive-design"/>
      <w:bookmarkEnd w:id="23"/>
      <w:bookmarkEnd w:id="25"/>
      <w:r>
        <w:t>7. Responsive Design</w:t>
      </w:r>
    </w:p>
    <w:p w14:paraId="7192F48E" w14:textId="77777777" w:rsidR="00B7766F" w:rsidRDefault="00694F26" w:rsidP="00B14EA2">
      <w:pPr>
        <w:pStyle w:val="Ttulo3"/>
        <w:ind w:left="360"/>
      </w:pPr>
      <w:bookmarkStart w:id="27" w:name="breakpoints-y-adaptabilidad"/>
      <w:r>
        <w:t xml:space="preserve">7.1 Breakpoints y </w:t>
      </w:r>
      <w:proofErr w:type="spellStart"/>
      <w:r>
        <w:t>Adaptabilidad</w:t>
      </w:r>
      <w:proofErr w:type="spellEnd"/>
    </w:p>
    <w:p w14:paraId="2DBCDFCD" w14:textId="77777777" w:rsidR="00B7766F" w:rsidRDefault="00694F26">
      <w:pPr>
        <w:pStyle w:val="Compact"/>
        <w:numPr>
          <w:ilvl w:val="0"/>
          <w:numId w:val="16"/>
        </w:numPr>
      </w:pPr>
      <w:proofErr w:type="spellStart"/>
      <w:r>
        <w:rPr>
          <w:b/>
          <w:bCs/>
        </w:rPr>
        <w:t>sm</w:t>
      </w:r>
      <w:proofErr w:type="spellEnd"/>
      <w:r>
        <w:rPr>
          <w:b/>
          <w:bCs/>
        </w:rPr>
        <w:t>:</w:t>
      </w:r>
      <w:r>
        <w:t xml:space="preserve"> 640px (</w:t>
      </w:r>
      <w:proofErr w:type="spellStart"/>
      <w:r>
        <w:t>móviles</w:t>
      </w:r>
      <w:proofErr w:type="spellEnd"/>
      <w:r>
        <w:t xml:space="preserve"> </w:t>
      </w:r>
      <w:proofErr w:type="spellStart"/>
      <w:r>
        <w:t>grandes</w:t>
      </w:r>
      <w:proofErr w:type="spellEnd"/>
      <w:r>
        <w:t>)</w:t>
      </w:r>
    </w:p>
    <w:p w14:paraId="41E28AD2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md:</w:t>
      </w:r>
      <w:r>
        <w:t xml:space="preserve"> 768px (tablets)</w:t>
      </w:r>
    </w:p>
    <w:p w14:paraId="2AF481D7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lg:</w:t>
      </w:r>
      <w:r>
        <w:t xml:space="preserve"> 1024px (desktop)</w:t>
      </w:r>
    </w:p>
    <w:p w14:paraId="0125EFFF" w14:textId="77777777" w:rsidR="00B7766F" w:rsidRDefault="00694F26">
      <w:pPr>
        <w:pStyle w:val="Compact"/>
        <w:numPr>
          <w:ilvl w:val="0"/>
          <w:numId w:val="16"/>
        </w:numPr>
      </w:pPr>
      <w:r>
        <w:rPr>
          <w:b/>
          <w:bCs/>
        </w:rPr>
        <w:t>xl:</w:t>
      </w:r>
      <w:r>
        <w:t xml:space="preserve"> 1280px (desktop </w:t>
      </w:r>
      <w:proofErr w:type="spellStart"/>
      <w:r>
        <w:t>grande</w:t>
      </w:r>
      <w:proofErr w:type="spellEnd"/>
      <w:r>
        <w:t>)</w:t>
      </w:r>
    </w:p>
    <w:p w14:paraId="2774C9C7" w14:textId="77777777" w:rsidR="00B7766F" w:rsidRDefault="00694F26" w:rsidP="00B14EA2">
      <w:pPr>
        <w:pStyle w:val="Ttulo3"/>
        <w:ind w:left="360"/>
      </w:pPr>
      <w:bookmarkStart w:id="28" w:name="características"/>
      <w:bookmarkEnd w:id="27"/>
      <w:r>
        <w:t xml:space="preserve">7.2 </w:t>
      </w:r>
      <w:proofErr w:type="spellStart"/>
      <w:r>
        <w:t>Características</w:t>
      </w:r>
      <w:proofErr w:type="spellEnd"/>
    </w:p>
    <w:p w14:paraId="466D9D5A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Menú</w:t>
      </w:r>
      <w:proofErr w:type="spellEnd"/>
      <w:r>
        <w:t xml:space="preserve"> </w:t>
      </w:r>
      <w:proofErr w:type="spellStart"/>
      <w:r>
        <w:t>hamburgues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óvil</w:t>
      </w:r>
      <w:proofErr w:type="spellEnd"/>
    </w:p>
    <w:p w14:paraId="763A64AA" w14:textId="77777777" w:rsidR="00B7766F" w:rsidRDefault="00694F26">
      <w:pPr>
        <w:pStyle w:val="Compact"/>
        <w:numPr>
          <w:ilvl w:val="0"/>
          <w:numId w:val="17"/>
        </w:numPr>
      </w:pPr>
      <w:r>
        <w:t xml:space="preserve">Layouts </w:t>
      </w:r>
      <w:proofErr w:type="spellStart"/>
      <w:r>
        <w:t>fluidos</w:t>
      </w:r>
      <w:proofErr w:type="spellEnd"/>
      <w:r>
        <w:t xml:space="preserve"> y </w:t>
      </w:r>
      <w:proofErr w:type="spellStart"/>
      <w:r>
        <w:t>tarjetas</w:t>
      </w:r>
      <w:proofErr w:type="spellEnd"/>
      <w:r>
        <w:t xml:space="preserve"> </w:t>
      </w:r>
      <w:proofErr w:type="spellStart"/>
      <w:r>
        <w:t>adaptativas</w:t>
      </w:r>
      <w:proofErr w:type="spellEnd"/>
    </w:p>
    <w:p w14:paraId="3934C38C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Tipografía</w:t>
      </w:r>
      <w:proofErr w:type="spellEnd"/>
      <w:r>
        <w:t xml:space="preserve"> y </w:t>
      </w:r>
      <w:proofErr w:type="spellStart"/>
      <w:r>
        <w:t>botones</w:t>
      </w:r>
      <w:proofErr w:type="spellEnd"/>
      <w:r>
        <w:t xml:space="preserve"> </w:t>
      </w:r>
      <w:proofErr w:type="spellStart"/>
      <w:r>
        <w:t>escalables</w:t>
      </w:r>
      <w:proofErr w:type="spellEnd"/>
    </w:p>
    <w:p w14:paraId="383E9A04" w14:textId="77777777" w:rsidR="00B7766F" w:rsidRDefault="00694F26">
      <w:pPr>
        <w:pStyle w:val="Compact"/>
        <w:numPr>
          <w:ilvl w:val="0"/>
          <w:numId w:val="17"/>
        </w:numPr>
      </w:pPr>
      <w:proofErr w:type="spellStart"/>
      <w:r>
        <w:t>Soporte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para dark mode</w:t>
      </w:r>
    </w:p>
    <w:p w14:paraId="54A76238" w14:textId="77777777" w:rsidR="00B7766F" w:rsidRDefault="0031733C">
      <w:r>
        <w:pict w14:anchorId="562D9A60">
          <v:rect id="_x0000_i1030" style="width:0;height:1.5pt" o:hralign="center" o:hrstd="t" o:hr="t"/>
        </w:pict>
      </w:r>
    </w:p>
    <w:p w14:paraId="346FE539" w14:textId="77777777" w:rsidR="00B7766F" w:rsidRDefault="00694F26">
      <w:pPr>
        <w:pStyle w:val="Ttulo2"/>
      </w:pPr>
      <w:bookmarkStart w:id="29" w:name="cambios-y-mejoras-recientes"/>
      <w:bookmarkEnd w:id="26"/>
      <w:bookmarkEnd w:id="28"/>
      <w:r>
        <w:t xml:space="preserve">8. </w:t>
      </w:r>
      <w:proofErr w:type="spellStart"/>
      <w:r>
        <w:t>Cambios</w:t>
      </w:r>
      <w:proofErr w:type="spellEnd"/>
      <w:r>
        <w:t xml:space="preserve"> y </w:t>
      </w:r>
      <w:proofErr w:type="spellStart"/>
      <w:r>
        <w:t>Mejoras</w:t>
      </w:r>
      <w:proofErr w:type="spellEnd"/>
      <w:r>
        <w:t xml:space="preserve"> </w:t>
      </w:r>
      <w:proofErr w:type="spellStart"/>
      <w:r>
        <w:t>Recientes</w:t>
      </w:r>
      <w:proofErr w:type="spellEnd"/>
    </w:p>
    <w:p w14:paraId="43B97E3E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proofErr w:type="spellStart"/>
      <w:r w:rsidRPr="0010438F">
        <w:rPr>
          <w:lang w:val="es-ES"/>
        </w:rPr>
        <w:t>Navbar</w:t>
      </w:r>
      <w:proofErr w:type="spellEnd"/>
      <w:r w:rsidRPr="0010438F">
        <w:rPr>
          <w:lang w:val="es-ES"/>
        </w:rPr>
        <w:t xml:space="preserve"> muestra el usuario autenticado y permite </w:t>
      </w:r>
      <w:proofErr w:type="spellStart"/>
      <w:r w:rsidRPr="0010438F">
        <w:rPr>
          <w:lang w:val="es-ES"/>
        </w:rPr>
        <w:t>logout</w:t>
      </w:r>
      <w:proofErr w:type="spellEnd"/>
      <w:r w:rsidRPr="0010438F">
        <w:rPr>
          <w:lang w:val="es-ES"/>
        </w:rPr>
        <w:t xml:space="preserve"> seguro.</w:t>
      </w:r>
    </w:p>
    <w:p w14:paraId="3E2CF5C1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Unificación de perfil y tareas en </w:t>
      </w:r>
      <w:proofErr w:type="spellStart"/>
      <w:r w:rsidRPr="0010438F">
        <w:rPr>
          <w:rStyle w:val="VerbatimChar"/>
          <w:lang w:val="es-ES"/>
        </w:rPr>
        <w:t>TasksPage</w:t>
      </w:r>
      <w:proofErr w:type="spellEnd"/>
      <w:r w:rsidRPr="0010438F">
        <w:rPr>
          <w:lang w:val="es-ES"/>
        </w:rPr>
        <w:t>.</w:t>
      </w:r>
    </w:p>
    <w:p w14:paraId="5DDCAFCC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Edición </w:t>
      </w:r>
      <w:proofErr w:type="spellStart"/>
      <w:r w:rsidRPr="0010438F">
        <w:rPr>
          <w:lang w:val="es-ES"/>
        </w:rPr>
        <w:t>inline</w:t>
      </w:r>
      <w:proofErr w:type="spellEnd"/>
      <w:r w:rsidRPr="0010438F">
        <w:rPr>
          <w:lang w:val="es-ES"/>
        </w:rPr>
        <w:t xml:space="preserve"> de tareas y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visual inmediato.</w:t>
      </w:r>
    </w:p>
    <w:p w14:paraId="76511845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 xml:space="preserve">Mejoras en validación y </w:t>
      </w:r>
      <w:proofErr w:type="spellStart"/>
      <w:r w:rsidRPr="0010438F">
        <w:rPr>
          <w:lang w:val="es-ES"/>
        </w:rPr>
        <w:t>feedback</w:t>
      </w:r>
      <w:proofErr w:type="spellEnd"/>
      <w:r w:rsidRPr="0010438F">
        <w:rPr>
          <w:lang w:val="es-ES"/>
        </w:rPr>
        <w:t xml:space="preserve"> de formularios.</w:t>
      </w:r>
    </w:p>
    <w:p w14:paraId="201D163D" w14:textId="77777777" w:rsidR="00B7766F" w:rsidRPr="0010438F" w:rsidRDefault="00694F26">
      <w:pPr>
        <w:pStyle w:val="Compact"/>
        <w:numPr>
          <w:ilvl w:val="0"/>
          <w:numId w:val="18"/>
        </w:numPr>
        <w:rPr>
          <w:lang w:val="es-ES"/>
        </w:rPr>
      </w:pPr>
      <w:r w:rsidRPr="0010438F">
        <w:rPr>
          <w:lang w:val="es-ES"/>
        </w:rPr>
        <w:t>Refactorización de la arquitectura para mayor escalabilidad.</w:t>
      </w:r>
    </w:p>
    <w:p w14:paraId="16EAEFB7" w14:textId="4AFD39F4" w:rsidR="00B7766F" w:rsidRDefault="0031733C">
      <w:r>
        <w:pict w14:anchorId="2E8839F4">
          <v:rect id="_x0000_i1031" style="width:0;height:1.5pt" o:hralign="center" o:bullet="t" o:hrstd="t" o:hr="t"/>
        </w:pict>
      </w:r>
    </w:p>
    <w:p w14:paraId="6FA518CF" w14:textId="048764B9" w:rsidR="00AA12FC" w:rsidRDefault="00AA12FC">
      <w:r>
        <w:br w:type="page"/>
      </w:r>
    </w:p>
    <w:p w14:paraId="592FD13E" w14:textId="77777777" w:rsidR="0010438F" w:rsidRDefault="0010438F"/>
    <w:p w14:paraId="54BD2B38" w14:textId="3F0C9464" w:rsidR="00847EA8" w:rsidRDefault="0010438F" w:rsidP="002F2AAE">
      <w:pPr>
        <w:pStyle w:val="Ttulo2"/>
        <w:rPr>
          <w:lang w:val="es-ES"/>
        </w:rPr>
      </w:pPr>
      <w:r>
        <w:rPr>
          <w:lang w:val="es-ES"/>
        </w:rPr>
        <w:t>9</w:t>
      </w:r>
      <w:r w:rsidRPr="0010438F">
        <w:rPr>
          <w:lang w:val="es-ES"/>
        </w:rPr>
        <w:t xml:space="preserve">. </w:t>
      </w:r>
      <w:r>
        <w:rPr>
          <w:lang w:val="es-ES"/>
        </w:rPr>
        <w:t>Demostración de Uso.</w:t>
      </w:r>
    </w:p>
    <w:p w14:paraId="08C8F0FC" w14:textId="37165904" w:rsidR="00847EA8" w:rsidRDefault="002F2AAE" w:rsidP="002F2AAE">
      <w:pPr>
        <w:pStyle w:val="Ttulo3"/>
        <w:ind w:firstLine="360"/>
      </w:pPr>
      <w:bookmarkStart w:id="30" w:name="notas-finales"/>
      <w:bookmarkEnd w:id="29"/>
      <w:r>
        <w:t xml:space="preserve">9.1 </w:t>
      </w:r>
      <w:proofErr w:type="spellStart"/>
      <w:r w:rsidR="00847EA8">
        <w:t>Efectos</w:t>
      </w:r>
      <w:proofErr w:type="spellEnd"/>
      <w:r w:rsidR="00847EA8">
        <w:t xml:space="preserve"> </w:t>
      </w:r>
      <w:proofErr w:type="spellStart"/>
      <w:r w:rsidR="00847EA8">
        <w:t>Visuales</w:t>
      </w:r>
      <w:proofErr w:type="spellEnd"/>
    </w:p>
    <w:p w14:paraId="2762D0C3" w14:textId="77777777" w:rsidR="00847EA8" w:rsidRPr="000E78CF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</w:t>
      </w:r>
    </w:p>
    <w:p w14:paraId="14EF9E56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6E15D87" wp14:editId="7ECDCDEB">
            <wp:extent cx="5612130" cy="2715260"/>
            <wp:effectExtent l="0" t="0" r="762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0662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7AF3BFD4" w14:textId="77777777" w:rsidR="00847EA8" w:rsidRPr="000E78CF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</w:t>
      </w:r>
    </w:p>
    <w:p w14:paraId="74132D3C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861B452" wp14:editId="174F82B0">
            <wp:extent cx="5612130" cy="2715260"/>
            <wp:effectExtent l="0" t="0" r="7620" b="889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5581" w14:textId="77777777" w:rsidR="00847EA8" w:rsidRDefault="00847EA8" w:rsidP="00847EA8">
      <w:pPr>
        <w:rPr>
          <w:lang w:val="es-ES"/>
        </w:rPr>
      </w:pPr>
    </w:p>
    <w:p w14:paraId="13CBEF56" w14:textId="77777777" w:rsidR="00847EA8" w:rsidRDefault="00847EA8" w:rsidP="00847EA8">
      <w:pPr>
        <w:rPr>
          <w:lang w:val="es-ES"/>
        </w:rPr>
      </w:pPr>
    </w:p>
    <w:p w14:paraId="11A975EF" w14:textId="1058B436" w:rsidR="00847EA8" w:rsidRDefault="00847EA8" w:rsidP="00847EA8">
      <w:pPr>
        <w:rPr>
          <w:lang w:val="es-ES"/>
        </w:rPr>
      </w:pPr>
    </w:p>
    <w:p w14:paraId="36062FC5" w14:textId="77777777" w:rsidR="00847EA8" w:rsidRDefault="00847EA8" w:rsidP="00847EA8">
      <w:pPr>
        <w:rPr>
          <w:lang w:val="es-ES"/>
        </w:rPr>
      </w:pPr>
    </w:p>
    <w:p w14:paraId="2D1E1470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</w:t>
      </w:r>
    </w:p>
    <w:p w14:paraId="7602D285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05545B2" wp14:editId="425F9A80">
            <wp:extent cx="5612130" cy="2715260"/>
            <wp:effectExtent l="0" t="0" r="7620" b="889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31D3E" w14:textId="77777777" w:rsidR="00847EA8" w:rsidRDefault="00847EA8" w:rsidP="00847EA8">
      <w:pPr>
        <w:pStyle w:val="Textoindependiente"/>
        <w:rPr>
          <w:lang w:val="es-ES"/>
        </w:rPr>
      </w:pPr>
    </w:p>
    <w:p w14:paraId="4095C723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4</w:t>
      </w:r>
    </w:p>
    <w:p w14:paraId="4D056DF8" w14:textId="77777777" w:rsidR="00847EA8" w:rsidRDefault="00847EA8" w:rsidP="00847EA8">
      <w:pPr>
        <w:pStyle w:val="Textoindependiente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8B6FC5C" wp14:editId="4EFC49C9">
            <wp:extent cx="5612130" cy="2715260"/>
            <wp:effectExtent l="0" t="0" r="762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s-ES"/>
        </w:rPr>
        <w:br w:type="page"/>
      </w:r>
    </w:p>
    <w:p w14:paraId="64589E48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5</w:t>
      </w:r>
    </w:p>
    <w:p w14:paraId="36BD0C2B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FA7813B" wp14:editId="18158CC7">
            <wp:extent cx="5612130" cy="2715260"/>
            <wp:effectExtent l="0" t="0" r="7620" b="889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8A990" w14:textId="77777777" w:rsidR="00847EA8" w:rsidRDefault="00847EA8" w:rsidP="00847EA8">
      <w:pPr>
        <w:pStyle w:val="Prrafodelista"/>
        <w:rPr>
          <w:lang w:val="es-ES"/>
        </w:rPr>
      </w:pPr>
    </w:p>
    <w:p w14:paraId="4EDDA7EB" w14:textId="77777777" w:rsidR="00847EA8" w:rsidRDefault="00847EA8" w:rsidP="00847EA8">
      <w:pPr>
        <w:pStyle w:val="Textoindependiente"/>
        <w:rPr>
          <w:lang w:val="es-ES"/>
        </w:rPr>
      </w:pPr>
    </w:p>
    <w:p w14:paraId="287FBB76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6</w:t>
      </w:r>
    </w:p>
    <w:p w14:paraId="47477695" w14:textId="7777777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0DC667B1" wp14:editId="0F84AA06">
            <wp:extent cx="5612130" cy="2715260"/>
            <wp:effectExtent l="0" t="0" r="7620" b="889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D0E5E" w14:textId="77777777" w:rsidR="00847EA8" w:rsidRDefault="00847EA8" w:rsidP="00847EA8">
      <w:pPr>
        <w:rPr>
          <w:lang w:val="es-ES"/>
        </w:rPr>
      </w:pPr>
      <w:r>
        <w:rPr>
          <w:lang w:val="es-ES"/>
        </w:rPr>
        <w:br w:type="page"/>
      </w:r>
    </w:p>
    <w:p w14:paraId="733CF6A0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7</w:t>
      </w:r>
    </w:p>
    <w:p w14:paraId="04CE4719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F7B6EE9" wp14:editId="6D5ACC77">
            <wp:extent cx="5612130" cy="2715260"/>
            <wp:effectExtent l="0" t="0" r="7620" b="889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A3E01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6A79A7D8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8</w:t>
      </w:r>
    </w:p>
    <w:p w14:paraId="5828F07E" w14:textId="7777777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4F62D9C1" wp14:editId="1E48A9F1">
            <wp:extent cx="5612130" cy="2715260"/>
            <wp:effectExtent l="0" t="0" r="7620" b="889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F089C" w14:textId="77777777" w:rsidR="00847EA8" w:rsidRDefault="00847EA8" w:rsidP="00847EA8">
      <w:pPr>
        <w:pStyle w:val="Textoindependiente"/>
        <w:ind w:left="720"/>
        <w:rPr>
          <w:lang w:val="es-ES"/>
        </w:rPr>
      </w:pPr>
    </w:p>
    <w:p w14:paraId="311A25A9" w14:textId="77777777" w:rsidR="00847EA8" w:rsidRDefault="00847EA8" w:rsidP="00847EA8">
      <w:pPr>
        <w:rPr>
          <w:lang w:val="es-ES"/>
        </w:rPr>
      </w:pPr>
      <w:r>
        <w:rPr>
          <w:lang w:val="es-ES"/>
        </w:rPr>
        <w:br w:type="page"/>
      </w:r>
    </w:p>
    <w:p w14:paraId="532387D4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9</w:t>
      </w:r>
    </w:p>
    <w:p w14:paraId="151EBC24" w14:textId="77777777" w:rsidR="00847EA8" w:rsidRDefault="00847EA8" w:rsidP="00847EA8">
      <w:pPr>
        <w:pStyle w:val="Prrafodelista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4AC3A72" wp14:editId="3E4B1496">
            <wp:extent cx="5612130" cy="2715260"/>
            <wp:effectExtent l="0" t="0" r="7620" b="889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68AD" w14:textId="77777777" w:rsidR="00847EA8" w:rsidRDefault="00847EA8" w:rsidP="00847EA8">
      <w:pPr>
        <w:pStyle w:val="Textoindependiente"/>
        <w:rPr>
          <w:lang w:val="es-ES"/>
        </w:rPr>
      </w:pPr>
    </w:p>
    <w:p w14:paraId="2AD08625" w14:textId="77777777" w:rsidR="00847EA8" w:rsidRDefault="00847EA8" w:rsidP="00847EA8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0</w:t>
      </w:r>
    </w:p>
    <w:p w14:paraId="1CB7165B" w14:textId="4ADB6D17" w:rsidR="00847EA8" w:rsidRDefault="00847EA8" w:rsidP="00847EA8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61618AEB" wp14:editId="761B3DB2">
            <wp:extent cx="5612130" cy="2715260"/>
            <wp:effectExtent l="0" t="0" r="7620" b="889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4D921" w14:textId="723AB5A8" w:rsidR="00081C8C" w:rsidRDefault="00081C8C" w:rsidP="00081C8C">
      <w:pPr>
        <w:pStyle w:val="Textoindependiente"/>
        <w:rPr>
          <w:lang w:val="es-ES"/>
        </w:rPr>
      </w:pPr>
    </w:p>
    <w:p w14:paraId="5157D2BC" w14:textId="77777777" w:rsidR="00081C8C" w:rsidRDefault="00081C8C" w:rsidP="00081C8C">
      <w:pPr>
        <w:pStyle w:val="Textoindependiente"/>
        <w:rPr>
          <w:lang w:val="es-ES"/>
        </w:rPr>
      </w:pPr>
    </w:p>
    <w:p w14:paraId="26931585" w14:textId="11A81000" w:rsidR="00847EA8" w:rsidRDefault="00847EA8" w:rsidP="00847EA8">
      <w:pPr>
        <w:pStyle w:val="Textoindependiente"/>
      </w:pPr>
    </w:p>
    <w:p w14:paraId="777A93A8" w14:textId="77777777" w:rsidR="00081C8C" w:rsidRPr="00847EA8" w:rsidRDefault="00081C8C" w:rsidP="00847EA8">
      <w:pPr>
        <w:pStyle w:val="Textoindependiente"/>
      </w:pPr>
    </w:p>
    <w:p w14:paraId="313C54EF" w14:textId="4DF46F17" w:rsidR="00081C8C" w:rsidRDefault="002F2AAE" w:rsidP="002F2AAE">
      <w:pPr>
        <w:pStyle w:val="Ttulo3"/>
        <w:ind w:left="360"/>
        <w:rPr>
          <w:lang w:val="es-ES"/>
        </w:rPr>
      </w:pPr>
      <w:r>
        <w:rPr>
          <w:lang w:val="es-ES"/>
        </w:rPr>
        <w:lastRenderedPageBreak/>
        <w:t xml:space="preserve">9.2 </w:t>
      </w:r>
      <w:r w:rsidR="00081C8C">
        <w:rPr>
          <w:lang w:val="es-ES"/>
        </w:rPr>
        <w:t xml:space="preserve">Registro y </w:t>
      </w:r>
      <w:proofErr w:type="spellStart"/>
      <w:r w:rsidR="00081C8C">
        <w:rPr>
          <w:lang w:val="es-ES"/>
        </w:rPr>
        <w:t>Login</w:t>
      </w:r>
      <w:proofErr w:type="spellEnd"/>
    </w:p>
    <w:p w14:paraId="3727CA37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1</w:t>
      </w:r>
    </w:p>
    <w:p w14:paraId="0C856B83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39D03362" wp14:editId="034FFED6">
            <wp:extent cx="5612130" cy="2715260"/>
            <wp:effectExtent l="0" t="0" r="7620" b="889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A37A9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6CB63BA3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2</w:t>
      </w:r>
    </w:p>
    <w:p w14:paraId="261AD620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B747CA">
        <w:rPr>
          <w:noProof/>
          <w:lang w:val="es-ES"/>
        </w:rPr>
        <w:drawing>
          <wp:inline distT="0" distB="0" distL="0" distR="0" wp14:anchorId="2EF00F1E" wp14:editId="4A80AE4B">
            <wp:extent cx="5612130" cy="2715260"/>
            <wp:effectExtent l="0" t="0" r="7620" b="889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517B" w14:textId="77777777" w:rsidR="00081C8C" w:rsidRDefault="00081C8C" w:rsidP="00081C8C">
      <w:pPr>
        <w:rPr>
          <w:lang w:val="es-ES"/>
        </w:rPr>
      </w:pPr>
      <w:r>
        <w:rPr>
          <w:lang w:val="es-ES"/>
        </w:rPr>
        <w:br w:type="page"/>
      </w:r>
    </w:p>
    <w:p w14:paraId="7163BCF0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13</w:t>
      </w:r>
    </w:p>
    <w:p w14:paraId="1A543AB3" w14:textId="77777777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45AB4D29" wp14:editId="57BBF689">
            <wp:extent cx="5612130" cy="2687320"/>
            <wp:effectExtent l="0" t="0" r="762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B414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7B752EF1" w14:textId="77777777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4</w:t>
      </w:r>
    </w:p>
    <w:p w14:paraId="6A517922" w14:textId="7536FDE5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60EDBB09" wp14:editId="1B2D3D3C">
            <wp:extent cx="5612130" cy="3016250"/>
            <wp:effectExtent l="0" t="0" r="762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73B97" w14:textId="77777777" w:rsidR="00081C8C" w:rsidRDefault="00081C8C">
      <w:pPr>
        <w:rPr>
          <w:lang w:val="es-ES"/>
        </w:rPr>
      </w:pPr>
      <w:r>
        <w:rPr>
          <w:lang w:val="es-ES"/>
        </w:rPr>
        <w:br w:type="page"/>
      </w:r>
    </w:p>
    <w:p w14:paraId="7BE36455" w14:textId="36220A68" w:rsidR="00081C8C" w:rsidRPr="00847EA8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15</w:t>
      </w:r>
    </w:p>
    <w:p w14:paraId="5D8D1640" w14:textId="77777777" w:rsidR="00081C8C" w:rsidRDefault="00081C8C" w:rsidP="00081C8C">
      <w:pPr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065639FF" wp14:editId="34FB8DF4">
            <wp:extent cx="5612130" cy="2690495"/>
            <wp:effectExtent l="0" t="0" r="7620" b="0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7B62" w14:textId="77777777" w:rsidR="00081C8C" w:rsidRDefault="00081C8C" w:rsidP="00081C8C">
      <w:pPr>
        <w:rPr>
          <w:lang w:val="es-ES"/>
        </w:rPr>
      </w:pPr>
    </w:p>
    <w:p w14:paraId="4FD901D1" w14:textId="21515CFA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16</w:t>
      </w:r>
    </w:p>
    <w:p w14:paraId="49689552" w14:textId="30B5D2C0" w:rsidR="002F2AAE" w:rsidRPr="002F2AAE" w:rsidRDefault="002F2AAE" w:rsidP="002F2AAE">
      <w:pPr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4A62CDAE" wp14:editId="71442E14">
            <wp:extent cx="5612130" cy="2684780"/>
            <wp:effectExtent l="0" t="0" r="7620" b="127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CA764" w14:textId="0F6CADEA" w:rsidR="002F2AAE" w:rsidRPr="002F2AAE" w:rsidRDefault="002F2AAE" w:rsidP="002F2AAE">
      <w:pPr>
        <w:ind w:left="360"/>
        <w:rPr>
          <w:lang w:val="es-ES"/>
        </w:rPr>
      </w:pPr>
    </w:p>
    <w:p w14:paraId="61B782D8" w14:textId="77777777" w:rsidR="002F2AAE" w:rsidRDefault="002F2AAE">
      <w:pPr>
        <w:rPr>
          <w:lang w:val="es-ES"/>
        </w:rPr>
      </w:pPr>
      <w:r>
        <w:rPr>
          <w:lang w:val="es-ES"/>
        </w:rPr>
        <w:br w:type="page"/>
      </w:r>
    </w:p>
    <w:p w14:paraId="1DA21C87" w14:textId="5FA8970C" w:rsidR="002F2AAE" w:rsidRPr="00847EA8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17</w:t>
      </w:r>
    </w:p>
    <w:p w14:paraId="4CB1FADD" w14:textId="2DD3FBB4" w:rsidR="002F2AAE" w:rsidRPr="002F2AAE" w:rsidRDefault="002F2AAE" w:rsidP="002F2AAE">
      <w:pPr>
        <w:rPr>
          <w:lang w:val="es-ES"/>
        </w:rPr>
      </w:pPr>
    </w:p>
    <w:p w14:paraId="70731DB5" w14:textId="3E0A9EED" w:rsidR="002F2AAE" w:rsidRPr="002F2AAE" w:rsidRDefault="002F2AAE" w:rsidP="002F2AAE">
      <w:pPr>
        <w:ind w:left="360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387FCAFB" wp14:editId="0D87EA53">
            <wp:extent cx="5612130" cy="268732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1EA0F" w14:textId="4A0303D8" w:rsidR="00081C8C" w:rsidRPr="002F2AAE" w:rsidRDefault="00081C8C" w:rsidP="002F2AAE">
      <w:pPr>
        <w:pStyle w:val="Prrafodelista"/>
        <w:rPr>
          <w:lang w:val="es-ES"/>
        </w:rPr>
      </w:pPr>
      <w:r w:rsidRPr="002F2AAE">
        <w:rPr>
          <w:lang w:val="es-ES"/>
        </w:rPr>
        <w:br w:type="page"/>
      </w:r>
    </w:p>
    <w:p w14:paraId="66BD1E0F" w14:textId="6B213A7B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1</w:t>
      </w:r>
      <w:r w:rsidR="002F2AAE">
        <w:rPr>
          <w:lang w:val="es-ES"/>
        </w:rPr>
        <w:t>8</w:t>
      </w:r>
    </w:p>
    <w:p w14:paraId="74CD7DF6" w14:textId="0DDE0E10" w:rsidR="002F2AAE" w:rsidRDefault="002F2AAE" w:rsidP="002F2AAE">
      <w:pPr>
        <w:pStyle w:val="Textoindependiente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1ACE2660" wp14:editId="613152F1">
            <wp:extent cx="5612130" cy="2690495"/>
            <wp:effectExtent l="0" t="0" r="762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712C6" w14:textId="7CF53923" w:rsidR="00081C8C" w:rsidRDefault="00081C8C" w:rsidP="00081C8C">
      <w:pPr>
        <w:pStyle w:val="Textoindependiente"/>
        <w:ind w:left="720"/>
        <w:rPr>
          <w:lang w:val="es-ES"/>
        </w:rPr>
      </w:pPr>
    </w:p>
    <w:p w14:paraId="5BD7E9EE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05362B8E" w14:textId="556A315D" w:rsidR="00081C8C" w:rsidRDefault="00081C8C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1</w:t>
      </w:r>
      <w:r w:rsidR="002F2AAE">
        <w:rPr>
          <w:lang w:val="es-ES"/>
        </w:rPr>
        <w:t>9</w:t>
      </w:r>
    </w:p>
    <w:p w14:paraId="65F4A5D5" w14:textId="65DD6E56" w:rsidR="002F2AAE" w:rsidRDefault="002F2AAE" w:rsidP="002F2AAE">
      <w:pPr>
        <w:pStyle w:val="Textoindependiente"/>
        <w:rPr>
          <w:lang w:val="es-ES"/>
        </w:rPr>
      </w:pPr>
      <w:r w:rsidRPr="002F2AAE">
        <w:rPr>
          <w:noProof/>
          <w:lang w:val="es-ES"/>
        </w:rPr>
        <w:drawing>
          <wp:inline distT="0" distB="0" distL="0" distR="0" wp14:anchorId="7ADEC0DD" wp14:editId="0F799586">
            <wp:extent cx="5612130" cy="2690495"/>
            <wp:effectExtent l="0" t="0" r="762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8B28" w14:textId="19658537" w:rsidR="00081C8C" w:rsidRDefault="00081C8C" w:rsidP="00081C8C">
      <w:pPr>
        <w:pStyle w:val="Textoindependiente"/>
        <w:ind w:left="720"/>
        <w:rPr>
          <w:lang w:val="es-ES"/>
        </w:rPr>
      </w:pPr>
    </w:p>
    <w:p w14:paraId="29B42339" w14:textId="77777777" w:rsidR="00081C8C" w:rsidRDefault="00081C8C" w:rsidP="00081C8C">
      <w:pPr>
        <w:rPr>
          <w:lang w:val="es-ES"/>
        </w:rPr>
      </w:pPr>
      <w:r>
        <w:rPr>
          <w:lang w:val="es-ES"/>
        </w:rPr>
        <w:br w:type="page"/>
      </w:r>
    </w:p>
    <w:p w14:paraId="7EB80331" w14:textId="2F593287" w:rsidR="00081C8C" w:rsidRDefault="002F2AAE" w:rsidP="00081C8C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20</w:t>
      </w:r>
    </w:p>
    <w:p w14:paraId="745F658F" w14:textId="2C1FA0B9" w:rsidR="00081C8C" w:rsidRDefault="00081C8C" w:rsidP="00081C8C">
      <w:pPr>
        <w:pStyle w:val="Textoindependiente"/>
        <w:ind w:left="720"/>
        <w:rPr>
          <w:lang w:val="es-ES"/>
        </w:rPr>
      </w:pPr>
      <w:r w:rsidRPr="00351F74">
        <w:rPr>
          <w:noProof/>
          <w:lang w:val="es-ES"/>
        </w:rPr>
        <w:drawing>
          <wp:inline distT="0" distB="0" distL="0" distR="0" wp14:anchorId="56D974CC" wp14:editId="6F62A8AC">
            <wp:extent cx="5612130" cy="2681605"/>
            <wp:effectExtent l="0" t="0" r="7620" b="4445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A2F6B" w14:textId="6E99E2E7" w:rsidR="00081C8C" w:rsidRDefault="00081C8C" w:rsidP="00081C8C">
      <w:pPr>
        <w:pStyle w:val="Textoindependiente"/>
        <w:rPr>
          <w:lang w:val="es-ES"/>
        </w:rPr>
      </w:pPr>
    </w:p>
    <w:p w14:paraId="18DE044B" w14:textId="29D123F8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t>21</w:t>
      </w:r>
    </w:p>
    <w:p w14:paraId="300D6CF7" w14:textId="2C9C56B6" w:rsidR="00081C8C" w:rsidRPr="00081C8C" w:rsidRDefault="00081C8C" w:rsidP="00081C8C">
      <w:pPr>
        <w:ind w:left="360" w:firstLine="360"/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04B74921" wp14:editId="3F4BB623">
            <wp:extent cx="5612130" cy="2687320"/>
            <wp:effectExtent l="0" t="0" r="762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A6AB" w14:textId="54AC6153" w:rsidR="00081C8C" w:rsidRPr="00081C8C" w:rsidRDefault="00081C8C" w:rsidP="00081C8C">
      <w:pPr>
        <w:rPr>
          <w:lang w:val="es-ES"/>
        </w:rPr>
      </w:pPr>
      <w:r w:rsidRPr="00081C8C">
        <w:rPr>
          <w:lang w:val="es-ES"/>
        </w:rPr>
        <w:br w:type="page"/>
      </w:r>
    </w:p>
    <w:p w14:paraId="1112CD30" w14:textId="3EEDF5CA" w:rsidR="00081C8C" w:rsidRDefault="002F2AAE" w:rsidP="00081C8C">
      <w:pPr>
        <w:pStyle w:val="Prrafodelista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22</w:t>
      </w:r>
    </w:p>
    <w:p w14:paraId="773933CC" w14:textId="0E34B5C5" w:rsidR="00081C8C" w:rsidRPr="00081C8C" w:rsidRDefault="00081C8C" w:rsidP="00081C8C">
      <w:pPr>
        <w:ind w:left="360"/>
        <w:rPr>
          <w:lang w:val="es-ES"/>
        </w:rPr>
      </w:pPr>
      <w:r w:rsidRPr="00DC597E">
        <w:rPr>
          <w:noProof/>
          <w:lang w:val="es-ES"/>
        </w:rPr>
        <w:drawing>
          <wp:inline distT="0" distB="0" distL="0" distR="0" wp14:anchorId="172E116C" wp14:editId="6F5E59CD">
            <wp:extent cx="5612130" cy="2684780"/>
            <wp:effectExtent l="0" t="0" r="7620" b="127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6579F" w14:textId="07BE51E9" w:rsidR="00081C8C" w:rsidRDefault="00081C8C" w:rsidP="00081C8C">
      <w:pPr>
        <w:rPr>
          <w:lang w:val="es-ES"/>
        </w:rPr>
      </w:pPr>
    </w:p>
    <w:p w14:paraId="20A29941" w14:textId="77777777" w:rsidR="00081C8C" w:rsidRDefault="00081C8C" w:rsidP="00081C8C">
      <w:pPr>
        <w:pStyle w:val="Textoindependiente"/>
        <w:rPr>
          <w:lang w:val="es-ES"/>
        </w:rPr>
      </w:pPr>
    </w:p>
    <w:p w14:paraId="0AC81B69" w14:textId="77777777" w:rsidR="00081C8C" w:rsidRDefault="00081C8C" w:rsidP="00081C8C">
      <w:pPr>
        <w:pStyle w:val="Textoindependiente"/>
        <w:ind w:left="720"/>
        <w:rPr>
          <w:lang w:val="es-ES"/>
        </w:rPr>
      </w:pPr>
    </w:p>
    <w:p w14:paraId="483BBF54" w14:textId="77777777" w:rsidR="00081C8C" w:rsidRPr="00081C8C" w:rsidRDefault="00081C8C" w:rsidP="00081C8C">
      <w:pPr>
        <w:pStyle w:val="Textoindependiente"/>
        <w:rPr>
          <w:lang w:val="es-ES"/>
        </w:rPr>
      </w:pPr>
    </w:p>
    <w:p w14:paraId="42F53F5E" w14:textId="5F6A950B" w:rsidR="002F2AAE" w:rsidRDefault="002F2AAE" w:rsidP="002F2AAE">
      <w:pPr>
        <w:pStyle w:val="Ttulo3"/>
        <w:ind w:left="360"/>
        <w:rPr>
          <w:lang w:val="es-ES"/>
        </w:rPr>
      </w:pPr>
      <w:r>
        <w:rPr>
          <w:lang w:val="es-ES"/>
        </w:rPr>
        <w:t xml:space="preserve">9.3 </w:t>
      </w:r>
      <w:r w:rsidRPr="002F2AAE">
        <w:rPr>
          <w:lang w:val="es-ES"/>
        </w:rPr>
        <w:t>CRUD de T</w:t>
      </w:r>
      <w:r>
        <w:rPr>
          <w:lang w:val="es-ES"/>
        </w:rPr>
        <w:t>areas</w:t>
      </w:r>
    </w:p>
    <w:p w14:paraId="319F5C35" w14:textId="1CAA3D7E" w:rsidR="00C41255" w:rsidRP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3</w:t>
      </w:r>
    </w:p>
    <w:p w14:paraId="714C8E6C" w14:textId="33180FE7" w:rsidR="00C41255" w:rsidRDefault="00C41255" w:rsidP="00C41255">
      <w:pPr>
        <w:pStyle w:val="Textoindependiente"/>
        <w:ind w:left="360"/>
        <w:rPr>
          <w:lang w:val="es-ES"/>
        </w:rPr>
      </w:pPr>
      <w:r>
        <w:rPr>
          <w:noProof/>
        </w:rPr>
        <w:drawing>
          <wp:inline distT="0" distB="0" distL="0" distR="0" wp14:anchorId="26F59F29" wp14:editId="2986CA9F">
            <wp:extent cx="5612130" cy="2687320"/>
            <wp:effectExtent l="0" t="0" r="7620" b="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6D81A" w14:textId="77777777" w:rsidR="00C41255" w:rsidRDefault="00C41255" w:rsidP="00C41255">
      <w:pPr>
        <w:pStyle w:val="Textoindependiente"/>
        <w:ind w:left="360"/>
        <w:rPr>
          <w:lang w:val="es-ES"/>
        </w:rPr>
      </w:pPr>
    </w:p>
    <w:p w14:paraId="5C38F0A5" w14:textId="2C5C8A34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24</w:t>
      </w:r>
    </w:p>
    <w:p w14:paraId="752EAEE6" w14:textId="172ADEC6" w:rsidR="00C41255" w:rsidRDefault="00C41255" w:rsidP="00C41255">
      <w:pPr>
        <w:pStyle w:val="Textoindependiente"/>
        <w:ind w:left="360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69E1175D" wp14:editId="5D476642">
            <wp:extent cx="5591175" cy="2667000"/>
            <wp:effectExtent l="0" t="0" r="9525" b="0"/>
            <wp:docPr id="50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41B77" w14:textId="77777777" w:rsidR="00C41255" w:rsidRDefault="00C41255" w:rsidP="00C41255">
      <w:pPr>
        <w:pStyle w:val="Textoindependiente"/>
        <w:ind w:left="360"/>
        <w:rPr>
          <w:lang w:val="es-ES"/>
        </w:rPr>
      </w:pPr>
    </w:p>
    <w:p w14:paraId="475C1802" w14:textId="22AE94C6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5</w:t>
      </w:r>
    </w:p>
    <w:p w14:paraId="1E8E4307" w14:textId="5F5748E2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522A6356" wp14:editId="3A5329E9">
            <wp:extent cx="5612130" cy="2684780"/>
            <wp:effectExtent l="0" t="0" r="7620" b="1270"/>
            <wp:docPr id="52" name="Imagen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4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33AE7" w14:textId="2B477022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0B04C877" w14:textId="52AE27E0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26</w:t>
      </w:r>
    </w:p>
    <w:p w14:paraId="79216232" w14:textId="1DD215CA" w:rsidR="00C41255" w:rsidRPr="00C41255" w:rsidRDefault="00C41255" w:rsidP="00C41255">
      <w:pPr>
        <w:rPr>
          <w:lang w:val="es-ES"/>
        </w:rPr>
      </w:pPr>
      <w:r>
        <w:rPr>
          <w:noProof/>
        </w:rPr>
        <w:drawing>
          <wp:inline distT="0" distB="0" distL="0" distR="0" wp14:anchorId="43C38AA7" wp14:editId="5EAE8B39">
            <wp:extent cx="5612130" cy="2679065"/>
            <wp:effectExtent l="0" t="0" r="7620" b="698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CAF63" w14:textId="77777777" w:rsidR="00C41255" w:rsidRDefault="00C41255" w:rsidP="00C41255">
      <w:pPr>
        <w:pStyle w:val="Textoindependiente"/>
        <w:rPr>
          <w:lang w:val="es-ES"/>
        </w:rPr>
      </w:pPr>
    </w:p>
    <w:p w14:paraId="21A14C98" w14:textId="08777423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7</w:t>
      </w:r>
    </w:p>
    <w:p w14:paraId="69AF2267" w14:textId="0FFA941E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33E46679" wp14:editId="671F21B8">
            <wp:extent cx="5612130" cy="2675890"/>
            <wp:effectExtent l="0" t="0" r="762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932FB" w14:textId="0F8583CE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16B3E754" w14:textId="6FB348A9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28</w:t>
      </w:r>
    </w:p>
    <w:p w14:paraId="4BF76066" w14:textId="0BF91FDF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2AEE14D7" wp14:editId="238C67FE">
            <wp:extent cx="5612130" cy="2675890"/>
            <wp:effectExtent l="0" t="0" r="7620" b="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366B2" w14:textId="77777777" w:rsidR="00C41255" w:rsidRDefault="00C41255" w:rsidP="00C41255">
      <w:pPr>
        <w:pStyle w:val="Textoindependiente"/>
        <w:rPr>
          <w:lang w:val="es-ES"/>
        </w:rPr>
      </w:pPr>
    </w:p>
    <w:p w14:paraId="0FA44F63" w14:textId="6B7BF62E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29</w:t>
      </w:r>
    </w:p>
    <w:p w14:paraId="0DA03B0D" w14:textId="4C433C14" w:rsidR="00C41255" w:rsidRDefault="00C41255" w:rsidP="00C41255">
      <w:pPr>
        <w:pStyle w:val="Textoindependiente"/>
        <w:rPr>
          <w:lang w:val="es-ES"/>
        </w:rPr>
      </w:pPr>
      <w:r>
        <w:rPr>
          <w:noProof/>
        </w:rPr>
        <w:drawing>
          <wp:inline distT="0" distB="0" distL="0" distR="0" wp14:anchorId="38C5A48F" wp14:editId="1FAF2C12">
            <wp:extent cx="5612130" cy="2670175"/>
            <wp:effectExtent l="0" t="0" r="762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FDDD8" w14:textId="300E7E50" w:rsidR="00C41255" w:rsidRDefault="00C41255" w:rsidP="00C41255">
      <w:pPr>
        <w:rPr>
          <w:lang w:val="es-ES"/>
        </w:rPr>
      </w:pPr>
      <w:r>
        <w:rPr>
          <w:lang w:val="es-ES"/>
        </w:rPr>
        <w:br w:type="page"/>
      </w:r>
    </w:p>
    <w:p w14:paraId="207D28DF" w14:textId="204ADC3C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30</w:t>
      </w:r>
    </w:p>
    <w:p w14:paraId="2637768C" w14:textId="19CB367C" w:rsidR="00C41255" w:rsidRDefault="00C41255" w:rsidP="00C41255">
      <w:pPr>
        <w:pStyle w:val="NormalWeb"/>
        <w:numPr>
          <w:ilvl w:val="0"/>
          <w:numId w:val="22"/>
        </w:numPr>
      </w:pPr>
      <w:r>
        <w:rPr>
          <w:noProof/>
        </w:rPr>
        <w:drawing>
          <wp:inline distT="0" distB="0" distL="0" distR="0" wp14:anchorId="72C90E53" wp14:editId="3CBC2B05">
            <wp:extent cx="5612130" cy="2675890"/>
            <wp:effectExtent l="0" t="0" r="7620" b="0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FA0A4" w14:textId="6DF2B248" w:rsidR="00C41255" w:rsidRDefault="00C41255" w:rsidP="00C41255">
      <w:pPr>
        <w:pStyle w:val="Textoindependiente"/>
        <w:rPr>
          <w:lang w:val="es-ES"/>
        </w:rPr>
      </w:pPr>
    </w:p>
    <w:p w14:paraId="12AE53FE" w14:textId="77777777" w:rsidR="00C41255" w:rsidRDefault="00C41255" w:rsidP="00C41255">
      <w:pPr>
        <w:pStyle w:val="Textoindependiente"/>
        <w:rPr>
          <w:lang w:val="es-ES"/>
        </w:rPr>
      </w:pPr>
    </w:p>
    <w:p w14:paraId="32EE4586" w14:textId="39878D77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1</w:t>
      </w:r>
    </w:p>
    <w:p w14:paraId="773668FD" w14:textId="3CCBB157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48476D3C" wp14:editId="64E4E901">
            <wp:extent cx="5612130" cy="2696210"/>
            <wp:effectExtent l="0" t="0" r="7620" b="8890"/>
            <wp:docPr id="60" name="Imagen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F26B9" w14:textId="6EEED03F" w:rsidR="00C41255" w:rsidRDefault="00C41255" w:rsidP="00C41255">
      <w:pPr>
        <w:pStyle w:val="Textoindependiente"/>
        <w:rPr>
          <w:lang w:val="es-ES"/>
        </w:rPr>
      </w:pPr>
    </w:p>
    <w:p w14:paraId="5AB805E2" w14:textId="60C698D3" w:rsidR="00C41255" w:rsidRDefault="00C41255" w:rsidP="00C41255">
      <w:pPr>
        <w:pStyle w:val="Textoindependiente"/>
        <w:rPr>
          <w:lang w:val="es-ES"/>
        </w:rPr>
      </w:pPr>
    </w:p>
    <w:p w14:paraId="3DE1BBCE" w14:textId="77777777" w:rsidR="00C41255" w:rsidRDefault="00C41255" w:rsidP="00C41255">
      <w:pPr>
        <w:pStyle w:val="Textoindependiente"/>
        <w:rPr>
          <w:lang w:val="es-ES"/>
        </w:rPr>
      </w:pPr>
    </w:p>
    <w:p w14:paraId="63CDDBF3" w14:textId="77777777" w:rsidR="00C41255" w:rsidRDefault="00C41255" w:rsidP="00C41255">
      <w:pPr>
        <w:pStyle w:val="Textoindependiente"/>
        <w:rPr>
          <w:lang w:val="es-ES"/>
        </w:rPr>
      </w:pPr>
    </w:p>
    <w:p w14:paraId="78643702" w14:textId="399A48FC" w:rsidR="00C41255" w:rsidRDefault="00C41255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32</w:t>
      </w:r>
    </w:p>
    <w:p w14:paraId="30C50908" w14:textId="12C437F2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462C6900" wp14:editId="32917F0F">
            <wp:extent cx="5612130" cy="2696210"/>
            <wp:effectExtent l="0" t="0" r="7620" b="8890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4BCF1" w14:textId="09A1609E" w:rsidR="00C41255" w:rsidRDefault="00C41255" w:rsidP="00C41255">
      <w:pPr>
        <w:pStyle w:val="Textoindependiente"/>
        <w:rPr>
          <w:lang w:val="es-ES"/>
        </w:rPr>
      </w:pPr>
    </w:p>
    <w:p w14:paraId="0F0432A4" w14:textId="77777777" w:rsidR="00C41255" w:rsidRDefault="00C41255" w:rsidP="00C41255">
      <w:pPr>
        <w:pStyle w:val="Textoindependiente"/>
        <w:rPr>
          <w:lang w:val="es-ES"/>
        </w:rPr>
      </w:pPr>
    </w:p>
    <w:p w14:paraId="20508CC0" w14:textId="26CA2DB4" w:rsidR="00C41255" w:rsidRDefault="000B2647" w:rsidP="00C41255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3</w:t>
      </w:r>
    </w:p>
    <w:p w14:paraId="5FBBCCC1" w14:textId="162F1D05" w:rsidR="00C41255" w:rsidRDefault="00C41255" w:rsidP="00C41255">
      <w:pPr>
        <w:pStyle w:val="NormalWeb"/>
        <w:ind w:left="720"/>
      </w:pPr>
      <w:r>
        <w:rPr>
          <w:noProof/>
        </w:rPr>
        <w:drawing>
          <wp:inline distT="0" distB="0" distL="0" distR="0" wp14:anchorId="6DA14AB4" wp14:editId="4D998925">
            <wp:extent cx="5612130" cy="2679065"/>
            <wp:effectExtent l="0" t="0" r="7620" b="698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044E" w14:textId="35482B7B" w:rsidR="000B2647" w:rsidRDefault="000B2647">
      <w:pPr>
        <w:rPr>
          <w:lang w:val="es-ES"/>
        </w:rPr>
      </w:pPr>
      <w:r>
        <w:rPr>
          <w:lang w:val="es-ES"/>
        </w:rPr>
        <w:br w:type="page"/>
      </w:r>
    </w:p>
    <w:p w14:paraId="2CB8E666" w14:textId="6BE703E7" w:rsidR="00C41255" w:rsidRDefault="000B2647" w:rsidP="000B2647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lastRenderedPageBreak/>
        <w:t>34</w:t>
      </w:r>
    </w:p>
    <w:p w14:paraId="2A7B91FC" w14:textId="7D96F594" w:rsidR="000B2647" w:rsidRDefault="000B2647" w:rsidP="000B2647">
      <w:pPr>
        <w:pStyle w:val="NormalWeb"/>
        <w:ind w:left="720"/>
      </w:pPr>
      <w:r>
        <w:rPr>
          <w:noProof/>
        </w:rPr>
        <w:drawing>
          <wp:inline distT="0" distB="0" distL="0" distR="0" wp14:anchorId="018A1CB2" wp14:editId="5023844A">
            <wp:extent cx="5612130" cy="2681605"/>
            <wp:effectExtent l="0" t="0" r="7620" b="4445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8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DB8DF" w14:textId="77777777" w:rsidR="000B2647" w:rsidRDefault="000B2647" w:rsidP="000B2647">
      <w:pPr>
        <w:pStyle w:val="Textoindependiente"/>
        <w:rPr>
          <w:lang w:val="es-ES"/>
        </w:rPr>
      </w:pPr>
    </w:p>
    <w:p w14:paraId="062FCF56" w14:textId="7F6AD07D" w:rsidR="002F2AAE" w:rsidRDefault="000B2647" w:rsidP="000B2647">
      <w:pPr>
        <w:pStyle w:val="Textoindependiente"/>
        <w:numPr>
          <w:ilvl w:val="0"/>
          <w:numId w:val="22"/>
        </w:numPr>
        <w:rPr>
          <w:lang w:val="es-ES"/>
        </w:rPr>
      </w:pPr>
      <w:r>
        <w:rPr>
          <w:lang w:val="es-ES"/>
        </w:rPr>
        <w:t>35</w:t>
      </w:r>
    </w:p>
    <w:p w14:paraId="72F4EE91" w14:textId="1F9671A3" w:rsidR="000B2647" w:rsidRDefault="000B2647" w:rsidP="000B2647">
      <w:pPr>
        <w:pStyle w:val="NormalWeb"/>
        <w:ind w:left="720"/>
      </w:pPr>
      <w:r>
        <w:rPr>
          <w:noProof/>
        </w:rPr>
        <w:drawing>
          <wp:inline distT="0" distB="0" distL="0" distR="0" wp14:anchorId="2CC3EA01" wp14:editId="708E566C">
            <wp:extent cx="5612130" cy="2675890"/>
            <wp:effectExtent l="0" t="0" r="7620" b="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D4924" w14:textId="77777777" w:rsidR="000B2647" w:rsidRDefault="000B2647" w:rsidP="000B2647">
      <w:pPr>
        <w:pStyle w:val="Textoindependiente"/>
        <w:rPr>
          <w:lang w:val="es-ES"/>
        </w:rPr>
      </w:pPr>
    </w:p>
    <w:p w14:paraId="5653FDB0" w14:textId="3D7F4160" w:rsidR="002F2AAE" w:rsidRDefault="002F2AAE" w:rsidP="002F2AAE">
      <w:pPr>
        <w:pStyle w:val="Textoindependiente"/>
        <w:rPr>
          <w:lang w:val="es-ES"/>
        </w:rPr>
      </w:pPr>
    </w:p>
    <w:p w14:paraId="55FBD96A" w14:textId="39D093AC" w:rsidR="000B2647" w:rsidRDefault="000B2647" w:rsidP="002F2AAE">
      <w:pPr>
        <w:pStyle w:val="Textoindependiente"/>
        <w:rPr>
          <w:lang w:val="es-ES"/>
        </w:rPr>
      </w:pPr>
    </w:p>
    <w:p w14:paraId="11BDF0FF" w14:textId="77777777" w:rsidR="000B2647" w:rsidRPr="002F2AAE" w:rsidRDefault="000B2647" w:rsidP="002F2AAE">
      <w:pPr>
        <w:pStyle w:val="Textoindependiente"/>
        <w:rPr>
          <w:lang w:val="es-ES"/>
        </w:rPr>
      </w:pPr>
    </w:p>
    <w:p w14:paraId="4DFAF2E1" w14:textId="1975C1F3" w:rsidR="00B7766F" w:rsidRPr="0010438F" w:rsidRDefault="0010438F">
      <w:pPr>
        <w:pStyle w:val="Ttulo2"/>
        <w:rPr>
          <w:lang w:val="es-ES"/>
        </w:rPr>
      </w:pPr>
      <w:r>
        <w:rPr>
          <w:lang w:val="es-ES"/>
        </w:rPr>
        <w:lastRenderedPageBreak/>
        <w:t>10</w:t>
      </w:r>
      <w:r w:rsidR="00694F26" w:rsidRPr="0010438F">
        <w:rPr>
          <w:lang w:val="es-ES"/>
        </w:rPr>
        <w:t>. Notas Finales</w:t>
      </w:r>
    </w:p>
    <w:p w14:paraId="2F4492CE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servicio de </w:t>
      </w:r>
      <w:proofErr w:type="spellStart"/>
      <w:r w:rsidRPr="0010438F">
        <w:rPr>
          <w:lang w:val="es-ES"/>
        </w:rPr>
        <w:t>hasheado</w:t>
      </w:r>
      <w:proofErr w:type="spellEnd"/>
      <w:r w:rsidRPr="0010438F">
        <w:rPr>
          <w:lang w:val="es-ES"/>
        </w:rPr>
        <w:t xml:space="preserve"> en </w:t>
      </w:r>
      <w:proofErr w:type="spellStart"/>
      <w:r w:rsidRPr="0010438F">
        <w:rPr>
          <w:lang w:val="es-ES"/>
        </w:rPr>
        <w:t>frontend</w:t>
      </w:r>
      <w:proofErr w:type="spellEnd"/>
      <w:r w:rsidRPr="0010438F">
        <w:rPr>
          <w:lang w:val="es-ES"/>
        </w:rPr>
        <w:t xml:space="preserve"> utiliza la API Web </w:t>
      </w:r>
      <w:proofErr w:type="spellStart"/>
      <w:r w:rsidRPr="0010438F">
        <w:rPr>
          <w:lang w:val="es-ES"/>
        </w:rPr>
        <w:t>Crypto</w:t>
      </w:r>
      <w:proofErr w:type="spellEnd"/>
      <w:r w:rsidRPr="0010438F">
        <w:rPr>
          <w:lang w:val="es-ES"/>
        </w:rPr>
        <w:t xml:space="preserve"> para SHA-256.</w:t>
      </w:r>
    </w:p>
    <w:p w14:paraId="74C0C658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</w:t>
      </w:r>
      <w:proofErr w:type="spellStart"/>
      <w:r w:rsidRPr="0010438F">
        <w:rPr>
          <w:lang w:val="es-ES"/>
        </w:rPr>
        <w:t>backend</w:t>
      </w:r>
      <w:proofErr w:type="spellEnd"/>
      <w:r w:rsidRPr="0010438F">
        <w:rPr>
          <w:lang w:val="es-ES"/>
        </w:rPr>
        <w:t xml:space="preserve"> está preparado para usar </w:t>
      </w:r>
      <w:proofErr w:type="spellStart"/>
      <w:r w:rsidRPr="0010438F">
        <w:rPr>
          <w:lang w:val="es-ES"/>
        </w:rPr>
        <w:t>bcrypt</w:t>
      </w:r>
      <w:proofErr w:type="spellEnd"/>
      <w:r w:rsidRPr="0010438F">
        <w:rPr>
          <w:lang w:val="es-ES"/>
        </w:rPr>
        <w:t xml:space="preserve"> en producción.</w:t>
      </w:r>
    </w:p>
    <w:p w14:paraId="2286122F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 xml:space="preserve">El sistema es fácilmente extensible para nuevas funcionalidades (roles, adjuntos, </w:t>
      </w:r>
      <w:proofErr w:type="spellStart"/>
      <w:r w:rsidRPr="0010438F">
        <w:rPr>
          <w:lang w:val="es-ES"/>
        </w:rPr>
        <w:t>etc</w:t>
      </w:r>
      <w:proofErr w:type="spellEnd"/>
      <w:r w:rsidRPr="0010438F">
        <w:rPr>
          <w:lang w:val="es-ES"/>
        </w:rPr>
        <w:t>).</w:t>
      </w:r>
    </w:p>
    <w:p w14:paraId="0C74646D" w14:textId="77777777" w:rsidR="00B7766F" w:rsidRPr="0010438F" w:rsidRDefault="00694F26">
      <w:pPr>
        <w:pStyle w:val="Compact"/>
        <w:numPr>
          <w:ilvl w:val="0"/>
          <w:numId w:val="19"/>
        </w:numPr>
        <w:rPr>
          <w:lang w:val="es-ES"/>
        </w:rPr>
      </w:pPr>
      <w:r w:rsidRPr="0010438F">
        <w:rPr>
          <w:lang w:val="es-ES"/>
        </w:rPr>
        <w:t>El código está listo para ser convertido a formato DOC o PDF para entrega o documentación formal.</w:t>
      </w:r>
    </w:p>
    <w:bookmarkEnd w:id="0"/>
    <w:bookmarkEnd w:id="2"/>
    <w:bookmarkEnd w:id="30"/>
    <w:p w14:paraId="683D6AC8" w14:textId="563F982B" w:rsidR="00B7766F" w:rsidRPr="00B747CA" w:rsidRDefault="00B7766F">
      <w:pPr>
        <w:rPr>
          <w:lang w:val="es-ES"/>
        </w:rPr>
      </w:pPr>
    </w:p>
    <w:sectPr w:rsidR="00B7766F" w:rsidRPr="00B747C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eelawadee">
    <w:charset w:val="DE"/>
    <w:family w:val="swiss"/>
    <w:pitch w:val="variable"/>
    <w:sig w:usb0="81000003" w:usb1="00000000" w:usb2="00000000" w:usb3="00000000" w:csb0="00010001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w14:anchorId="1FD48D12" id="_x0000_i105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3D50A8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E41E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6900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5726CFB"/>
    <w:multiLevelType w:val="hybridMultilevel"/>
    <w:tmpl w:val="589009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37BF7"/>
    <w:multiLevelType w:val="hybridMultilevel"/>
    <w:tmpl w:val="E62E2D6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8FB587F"/>
    <w:multiLevelType w:val="hybridMultilevel"/>
    <w:tmpl w:val="B6149CDE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7B02C1E"/>
    <w:multiLevelType w:val="hybridMultilevel"/>
    <w:tmpl w:val="BA62CB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03DA0"/>
    <w:multiLevelType w:val="hybridMultilevel"/>
    <w:tmpl w:val="CA8CF2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3"/>
  </w:num>
  <w:num w:numId="21">
    <w:abstractNumId w:val="7"/>
  </w:num>
  <w:num w:numId="22">
    <w:abstractNumId w:val="6"/>
  </w:num>
  <w:num w:numId="23">
    <w:abstractNumId w:val="4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766F"/>
    <w:rsid w:val="00081C8C"/>
    <w:rsid w:val="000B2647"/>
    <w:rsid w:val="000E78CF"/>
    <w:rsid w:val="0010438F"/>
    <w:rsid w:val="00296B9C"/>
    <w:rsid w:val="002F2AAE"/>
    <w:rsid w:val="0031733C"/>
    <w:rsid w:val="00351F74"/>
    <w:rsid w:val="005A2691"/>
    <w:rsid w:val="00694F26"/>
    <w:rsid w:val="007B2165"/>
    <w:rsid w:val="00847EA8"/>
    <w:rsid w:val="008D249D"/>
    <w:rsid w:val="00AA12FC"/>
    <w:rsid w:val="00B14EA2"/>
    <w:rsid w:val="00B747CA"/>
    <w:rsid w:val="00B7766F"/>
    <w:rsid w:val="00C41255"/>
    <w:rsid w:val="00DC5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11B97"/>
  <w15:docId w15:val="{5514B323-A90C-4B46-9ECC-76D70B53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rrafodelista">
    <w:name w:val="List Paragraph"/>
    <w:basedOn w:val="Normal"/>
    <w:rsid w:val="00B747CA"/>
    <w:pPr>
      <w:ind w:left="720"/>
      <w:contextualSpacing/>
    </w:pPr>
  </w:style>
  <w:style w:type="character" w:customStyle="1" w:styleId="TextoindependienteCar">
    <w:name w:val="Texto independiente Car"/>
    <w:basedOn w:val="Fuentedeprrafopredeter"/>
    <w:link w:val="Textoindependiente"/>
    <w:rsid w:val="00847EA8"/>
  </w:style>
  <w:style w:type="paragraph" w:customStyle="1" w:styleId="Contenidodelmarco">
    <w:name w:val="Contenido del marco"/>
    <w:basedOn w:val="Normal"/>
    <w:qFormat/>
    <w:rsid w:val="005A2691"/>
    <w:pPr>
      <w:suppressAutoHyphens/>
      <w:spacing w:line="276" w:lineRule="auto"/>
    </w:pPr>
    <w:rPr>
      <w:rFonts w:eastAsiaTheme="minorEastAsia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C4125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4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0FE934-1BC4-4726-8822-C7AA6C238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8</Pages>
  <Words>1309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Pintado Várez</dc:creator>
  <cp:keywords/>
  <cp:lastModifiedBy>Daniel Pintado Várez</cp:lastModifiedBy>
  <cp:revision>7</cp:revision>
  <cp:lastPrinted>2025-06-01T13:36:00Z</cp:lastPrinted>
  <dcterms:created xsi:type="dcterms:W3CDTF">2025-05-28T21:14:00Z</dcterms:created>
  <dcterms:modified xsi:type="dcterms:W3CDTF">2025-06-01T13:37:00Z</dcterms:modified>
</cp:coreProperties>
</file>